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 xml:space="preserve">(Harmonized </w:t>
      </w:r>
      <w:r w:rsidR="00942694">
        <w:rPr>
          <w:rFonts w:eastAsia="Times New Roman" w:cs="Calibri"/>
          <w:b/>
          <w:bCs/>
          <w:color w:val="4A4A4A"/>
          <w:sz w:val="21"/>
          <w:szCs w:val="21"/>
          <w:lang w:eastAsia="en-GB"/>
        </w:rPr>
        <w:t xml:space="preserve">metadata </w:t>
      </w:r>
      <w:r w:rsidRPr="00A96255">
        <w:rPr>
          <w:rFonts w:eastAsia="Times New Roman" w:cs="Calibri"/>
          <w:b/>
          <w:bCs/>
          <w:color w:val="4A4A4A"/>
          <w:sz w:val="21"/>
          <w:szCs w:val="21"/>
          <w:lang w:eastAsia="en-GB"/>
        </w:rPr>
        <w:t>template - format version 1.0)</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0. Indicator information</w:t>
      </w:r>
    </w:p>
    <w:p w14:paraId="043ED752" w14:textId="28D7692E" w:rsidR="00D24330" w:rsidRPr="001A3B0A" w:rsidRDefault="00D24330" w:rsidP="00EA05D3">
      <w:pPr>
        <w:pStyle w:val="MIndHeader"/>
      </w:pPr>
      <w:r w:rsidRPr="00A96255">
        <w:t xml:space="preserve">0.a. </w:t>
      </w:r>
      <w:r w:rsidRPr="00EA05D3">
        <w:t>Goal</w:t>
      </w:r>
    </w:p>
    <w:p w14:paraId="0C615824" w14:textId="4CFF2346" w:rsidR="00D24330" w:rsidRPr="00B008FD" w:rsidRDefault="00B55F37" w:rsidP="002F5F0C">
      <w:pPr>
        <w:pStyle w:val="MGTHeader"/>
        <w:rPr>
          <w:rFonts w:ascii="Calibri" w:hAnsi="Calibri"/>
        </w:rPr>
      </w:pPr>
      <w:r w:rsidRPr="00B008FD">
        <w:rPr>
          <w:rFonts w:ascii="Calibri" w:hAnsi="Calibri"/>
          <w:color w:val="444444"/>
        </w:rPr>
        <w:t>Goal 7</w:t>
      </w:r>
      <w:r w:rsidR="7185DFFC" w:rsidRPr="36FB0617">
        <w:rPr>
          <w:rFonts w:ascii="Calibri" w:eastAsia="Calibri" w:hAnsi="Calibri" w:cs="Calibri"/>
          <w:color w:val="444444"/>
        </w:rPr>
        <w:t>:</w:t>
      </w:r>
      <w:r w:rsidRPr="00B008FD">
        <w:rPr>
          <w:rFonts w:ascii="Calibri" w:hAnsi="Calibri"/>
          <w:color w:val="444444"/>
        </w:rPr>
        <w:t xml:space="preserve"> Ensure access to affordable, reliable, </w:t>
      </w:r>
      <w:proofErr w:type="gramStart"/>
      <w:r w:rsidRPr="00B008FD">
        <w:rPr>
          <w:rFonts w:ascii="Calibri" w:hAnsi="Calibri"/>
          <w:color w:val="444444"/>
        </w:rPr>
        <w:t>sustainable</w:t>
      </w:r>
      <w:proofErr w:type="gramEnd"/>
      <w:r w:rsidRPr="00B008FD">
        <w:rPr>
          <w:rFonts w:ascii="Calibri" w:hAnsi="Calibri"/>
          <w:color w:val="444444"/>
        </w:rPr>
        <w:t xml:space="preserve"> and modern energy for all</w:t>
      </w:r>
    </w:p>
    <w:p w14:paraId="084142D2" w14:textId="77777777" w:rsidR="00D24330" w:rsidRPr="00A96255" w:rsidRDefault="00D24330" w:rsidP="00D24330">
      <w:pPr>
        <w:pStyle w:val="MIndHeader"/>
      </w:pPr>
      <w:r w:rsidRPr="00A96255">
        <w:t>0.b. Target</w:t>
      </w:r>
    </w:p>
    <w:p w14:paraId="0D7F1B46" w14:textId="5A4020BC" w:rsidR="00D24330" w:rsidRPr="00B008FD" w:rsidRDefault="00B55F37" w:rsidP="00D24330">
      <w:pPr>
        <w:pStyle w:val="MGTHeader"/>
        <w:rPr>
          <w:rFonts w:ascii="Calibri" w:hAnsi="Calibri"/>
        </w:rPr>
      </w:pPr>
      <w:r w:rsidRPr="00B008FD">
        <w:rPr>
          <w:rFonts w:ascii="Calibri" w:hAnsi="Calibri"/>
          <w:color w:val="444444"/>
        </w:rPr>
        <w:t>Target 7.a</w:t>
      </w:r>
      <w:r w:rsidR="6504B201" w:rsidRPr="36FB0617">
        <w:rPr>
          <w:rFonts w:ascii="Calibri" w:eastAsia="Calibri" w:hAnsi="Calibri" w:cs="Calibri"/>
          <w:color w:val="444444"/>
        </w:rPr>
        <w:t>:</w:t>
      </w:r>
      <w:r w:rsidRPr="00B008FD">
        <w:rPr>
          <w:rFonts w:ascii="Calibri" w:hAnsi="Calibri"/>
          <w:color w:val="444444"/>
        </w:rPr>
        <w:t xml:space="preserve"> By 2030, enhance international cooperation to facilitate access to clean energy research and technology, including renewable energy, energy efficiency and advanced and cleaner fossil-fuel technology, and promote investment in energy infrastructure and clean energy technology</w:t>
      </w:r>
    </w:p>
    <w:p w14:paraId="3E67E7E0" w14:textId="77777777" w:rsidR="00D24330" w:rsidRPr="00A96255" w:rsidRDefault="00D24330" w:rsidP="00D24330">
      <w:pPr>
        <w:pStyle w:val="MIndHeader"/>
      </w:pPr>
      <w:r w:rsidRPr="00A96255">
        <w:t>0.c. Indicator</w:t>
      </w:r>
    </w:p>
    <w:p w14:paraId="6045F6C3" w14:textId="243DD9BC" w:rsidR="00D24330" w:rsidRPr="00B008FD" w:rsidRDefault="00B55F37" w:rsidP="00D24330">
      <w:pPr>
        <w:pStyle w:val="MGTHeader"/>
        <w:rPr>
          <w:rFonts w:ascii="Calibri" w:hAnsi="Calibri"/>
        </w:rPr>
      </w:pPr>
      <w:r w:rsidRPr="00B008FD">
        <w:rPr>
          <w:rFonts w:ascii="Calibri" w:hAnsi="Calibri"/>
          <w:color w:val="444444"/>
        </w:rPr>
        <w:t>Indicator 7.a.1: International financial flows to developing countries in support of clean energy research and development and renewable energy production, including in hybrid systems</w:t>
      </w:r>
    </w:p>
    <w:p w14:paraId="37E5E4F6" w14:textId="77777777" w:rsidR="00D24330" w:rsidRPr="008E7B0E" w:rsidRDefault="00D24330" w:rsidP="00D24330">
      <w:pPr>
        <w:pStyle w:val="MIndHeader"/>
      </w:pPr>
      <w:r w:rsidRPr="008E7B0E">
        <w:t>0.d. Series</w:t>
      </w:r>
    </w:p>
    <w:p w14:paraId="771888BA" w14:textId="1402856C" w:rsidR="00D24330" w:rsidRPr="008E7B0E" w:rsidRDefault="007670E1" w:rsidP="00D24330">
      <w:pPr>
        <w:pStyle w:val="MGTHeader"/>
      </w:pPr>
      <w:r w:rsidRPr="008E7B0E">
        <w:t>Not applicable</w:t>
      </w:r>
      <w:r w:rsidR="00D24330" w:rsidRPr="008E7B0E">
        <w:tab/>
      </w:r>
    </w:p>
    <w:p w14:paraId="157DACE7" w14:textId="77777777" w:rsidR="00D24330" w:rsidRPr="008E7B0E" w:rsidRDefault="00D24330" w:rsidP="00D24330">
      <w:pPr>
        <w:pStyle w:val="MIndHeader"/>
      </w:pPr>
      <w:r w:rsidRPr="008E7B0E">
        <w:t>0.e. Metadata update</w:t>
      </w:r>
    </w:p>
    <w:p w14:paraId="03424B60" w14:textId="51BE44B3" w:rsidR="00D24330" w:rsidRPr="008E7B0E" w:rsidRDefault="000478F4" w:rsidP="00D24330">
      <w:pPr>
        <w:pStyle w:val="MGTHeader"/>
      </w:pPr>
      <w:r w:rsidRPr="008E7B0E">
        <w:t>202</w:t>
      </w:r>
      <w:r w:rsidR="004D78DF">
        <w:t>2</w:t>
      </w:r>
      <w:r w:rsidR="00A278EB" w:rsidRPr="008E7B0E">
        <w:t>-0</w:t>
      </w:r>
      <w:r w:rsidR="00414C8C">
        <w:t>3</w:t>
      </w:r>
      <w:r w:rsidR="00A278EB" w:rsidRPr="008E7B0E">
        <w:t>-</w:t>
      </w:r>
      <w:r w:rsidR="00414C8C">
        <w:t>3</w:t>
      </w:r>
      <w:r w:rsidR="00A278EB" w:rsidRPr="008E7B0E">
        <w:t>1</w:t>
      </w:r>
    </w:p>
    <w:p w14:paraId="415C9FF1" w14:textId="77777777" w:rsidR="00D24330" w:rsidRPr="00A96255" w:rsidRDefault="00D24330" w:rsidP="00D24330">
      <w:pPr>
        <w:pStyle w:val="MIndHeader"/>
      </w:pPr>
      <w:r w:rsidRPr="00A96255">
        <w:t>0.f. Related indicators</w:t>
      </w:r>
    </w:p>
    <w:p w14:paraId="21524279" w14:textId="0B5E5CAD" w:rsidR="00D24330" w:rsidRPr="00A96255" w:rsidRDefault="00B55F37" w:rsidP="00D24330">
      <w:pPr>
        <w:pStyle w:val="MGTHeader"/>
      </w:pPr>
      <w:r w:rsidRPr="00B55F37">
        <w:t>Not applicable</w:t>
      </w:r>
    </w:p>
    <w:p w14:paraId="077BC49E" w14:textId="77777777" w:rsidR="00D24330" w:rsidRPr="00A96255" w:rsidRDefault="00D24330" w:rsidP="00D24330">
      <w:pPr>
        <w:pStyle w:val="MIndHeader"/>
      </w:pPr>
      <w:r w:rsidRPr="00A96255">
        <w:t xml:space="preserve">0.g. </w:t>
      </w:r>
      <w:proofErr w:type="gramStart"/>
      <w:r w:rsidRPr="00A96255">
        <w:t>International</w:t>
      </w:r>
      <w:proofErr w:type="gramEnd"/>
      <w:r w:rsidRPr="00A96255">
        <w:t xml:space="preserve"> organisations(s) responsible for global monitoring</w:t>
      </w:r>
    </w:p>
    <w:p w14:paraId="0393368E" w14:textId="35371567" w:rsidR="00621893" w:rsidRPr="00A96255" w:rsidRDefault="00B55F37" w:rsidP="00D24330">
      <w:pPr>
        <w:pStyle w:val="MGTHeader"/>
        <w:rPr>
          <w:color w:val="4A4A4A"/>
        </w:rPr>
      </w:pPr>
      <w:r w:rsidRPr="00B55F37">
        <w:t>Organisation for Economic Co-operation and Development (OECD) and International Renewable Energy Agency (IRENA)</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1. Data reporter</w:t>
      </w:r>
      <w:bookmarkEnd w:id="0"/>
      <w:bookmarkEnd w:id="1"/>
      <w:bookmarkEnd w:id="2"/>
      <w:bookmarkEnd w:id="3"/>
      <w:bookmarkEnd w:id="4"/>
    </w:p>
    <w:p w14:paraId="0BD77982" w14:textId="72DFE854" w:rsidR="00576CFA" w:rsidRPr="00A96255" w:rsidRDefault="00576CFA" w:rsidP="00F719A8">
      <w:pPr>
        <w:pStyle w:val="MHeader2"/>
      </w:pPr>
      <w:r w:rsidRPr="00A96255">
        <w:t>1.a. Organisation</w:t>
      </w:r>
    </w:p>
    <w:p w14:paraId="065F26D2" w14:textId="6E16B51E" w:rsidR="00576CFA" w:rsidRDefault="00B55F37" w:rsidP="00576CFA">
      <w:pPr>
        <w:pStyle w:val="MText"/>
      </w:pPr>
      <w:r w:rsidRPr="00B55F37">
        <w:t>Organisation for Economic Co-operation and Development (OECD) and International Renewable Energy Agency (IRENA)</w:t>
      </w:r>
    </w:p>
    <w:p w14:paraId="6E829FD0" w14:textId="2439F30A" w:rsidR="00F719A8" w:rsidRDefault="00F719A8" w:rsidP="00576CFA">
      <w:pPr>
        <w:pStyle w:val="MText"/>
      </w:pPr>
    </w:p>
    <w:p w14:paraId="14915AC8" w14:textId="7D506133" w:rsidR="00B31E2C" w:rsidRPr="00A96255" w:rsidRDefault="00B31E2C" w:rsidP="008B0AC7">
      <w:pPr>
        <w:pStyle w:val="MHeader"/>
      </w:pPr>
      <w:r w:rsidRPr="00A96255">
        <w:t>2. Definition, concepts, and classifications</w:t>
      </w:r>
    </w:p>
    <w:p w14:paraId="2AC373EA" w14:textId="44236363" w:rsidR="008B0AC7" w:rsidRPr="00A96255" w:rsidRDefault="008B0AC7" w:rsidP="00F719A8">
      <w:pPr>
        <w:pStyle w:val="MHeader2"/>
      </w:pPr>
      <w:r w:rsidRPr="00A96255">
        <w:t>2.a. Definition and concepts</w:t>
      </w:r>
    </w:p>
    <w:p w14:paraId="1F94DE45" w14:textId="77777777" w:rsidR="00B55F37" w:rsidRPr="00B008FD" w:rsidRDefault="00B55F37" w:rsidP="00B55F37">
      <w:pPr>
        <w:pStyle w:val="MText"/>
        <w:rPr>
          <w:b/>
        </w:rPr>
      </w:pPr>
      <w:r w:rsidRPr="00B008FD">
        <w:rPr>
          <w:b/>
        </w:rPr>
        <w:t>Definition:</w:t>
      </w:r>
    </w:p>
    <w:p w14:paraId="2D1FD1D0" w14:textId="77777777" w:rsidR="00B55F37" w:rsidRDefault="00B55F37" w:rsidP="00B55F37">
      <w:pPr>
        <w:pStyle w:val="MText"/>
      </w:pPr>
      <w:r>
        <w:t>The flows are covered through two complementary sources.</w:t>
      </w:r>
    </w:p>
    <w:p w14:paraId="38C0DCBF" w14:textId="77777777" w:rsidR="00B55F37" w:rsidRDefault="00B55F37" w:rsidP="00B55F37">
      <w:pPr>
        <w:pStyle w:val="MText"/>
      </w:pPr>
      <w:r>
        <w:t>OECD: The flows covered by the OECD are defined as all official loans, grants and equity investments received by countries on the DAC List of ODA Recipients from foreign governments and multilateral agencies, for the purpose of clean energy research and development and renewable energy production, including in hybrid systems extracted from the OECD/DAC Creditor Reporting System (CRS) with the following sector codes:</w:t>
      </w:r>
    </w:p>
    <w:p w14:paraId="59E17077" w14:textId="77777777" w:rsidR="00B55F37" w:rsidRDefault="00B55F37" w:rsidP="008E7B0E">
      <w:pPr>
        <w:pStyle w:val="MText"/>
        <w:ind w:left="720" w:hanging="576"/>
      </w:pPr>
      <w:r>
        <w:lastRenderedPageBreak/>
        <w:t>•</w:t>
      </w:r>
      <w:r>
        <w:tab/>
        <w:t xml:space="preserve">23210 Energy generation, renewable sources – multiple technologies - Renewable energy generation programmes that cannot be attributed to one single technology (codes 23220 through 23280 below). Fuelwood/charcoal production should be included under forestry 31261. </w:t>
      </w:r>
    </w:p>
    <w:p w14:paraId="38A46058" w14:textId="77777777" w:rsidR="00B55F37" w:rsidRDefault="00B55F37" w:rsidP="008E7B0E">
      <w:pPr>
        <w:pStyle w:val="MText"/>
        <w:ind w:left="720" w:hanging="576"/>
      </w:pPr>
      <w:r>
        <w:t>•</w:t>
      </w:r>
      <w:r>
        <w:tab/>
        <w:t xml:space="preserve">23220 Hydro-electric power plants - Including energy generating river barges. </w:t>
      </w:r>
    </w:p>
    <w:p w14:paraId="1510E504" w14:textId="3E15FD90" w:rsidR="00B55F37" w:rsidRDefault="00B55F37" w:rsidP="008E7B0E">
      <w:pPr>
        <w:pStyle w:val="MText"/>
        <w:ind w:left="720" w:hanging="576"/>
      </w:pPr>
      <w:r>
        <w:t>•</w:t>
      </w:r>
      <w:r>
        <w:tab/>
        <w:t xml:space="preserve">23230 Solar energy </w:t>
      </w:r>
      <w:r w:rsidR="001D22CD">
        <w:t xml:space="preserve">for centralised grids </w:t>
      </w:r>
      <w:r>
        <w:t xml:space="preserve"> </w:t>
      </w:r>
    </w:p>
    <w:p w14:paraId="4518D1F7" w14:textId="0BD90DF9" w:rsidR="00A834F0" w:rsidRDefault="00B55F37">
      <w:pPr>
        <w:pStyle w:val="MText"/>
        <w:ind w:left="720" w:hanging="576"/>
      </w:pPr>
      <w:r>
        <w:t>•</w:t>
      </w:r>
      <w:r>
        <w:tab/>
      </w:r>
      <w:r w:rsidR="00A834F0">
        <w:t>23231</w:t>
      </w:r>
      <w:r w:rsidR="00B958CB">
        <w:t xml:space="preserve"> Solar energy for isolated grids and standalone systems</w:t>
      </w:r>
    </w:p>
    <w:p w14:paraId="2B1381B0" w14:textId="6DC99E1B" w:rsidR="001D22CD" w:rsidRDefault="00A834F0">
      <w:pPr>
        <w:pStyle w:val="MText"/>
        <w:ind w:left="720" w:hanging="576"/>
      </w:pPr>
      <w:r>
        <w:t>•</w:t>
      </w:r>
      <w:r>
        <w:tab/>
      </w:r>
      <w:r w:rsidR="001D22CD">
        <w:t>23232 Solar energy – thermal applications</w:t>
      </w:r>
    </w:p>
    <w:p w14:paraId="442E8426" w14:textId="2663064B" w:rsidR="00B55F37" w:rsidRDefault="001D22CD" w:rsidP="008E7B0E">
      <w:pPr>
        <w:pStyle w:val="MText"/>
        <w:ind w:left="720" w:hanging="576"/>
      </w:pPr>
      <w:r>
        <w:t>•</w:t>
      </w:r>
      <w:r>
        <w:tab/>
      </w:r>
      <w:r w:rsidR="00B55F37">
        <w:t xml:space="preserve">23240 Wind energy - Wind energy for water lifting and electric power generation. </w:t>
      </w:r>
    </w:p>
    <w:p w14:paraId="47907A66" w14:textId="77777777" w:rsidR="00B55F37" w:rsidRDefault="00B55F37" w:rsidP="008E7B0E">
      <w:pPr>
        <w:pStyle w:val="MText"/>
        <w:ind w:left="720" w:hanging="576"/>
      </w:pPr>
      <w:r>
        <w:t>•</w:t>
      </w:r>
      <w:r>
        <w:tab/>
        <w:t xml:space="preserve">23250 Marine energy - Including ocean thermal energy conversion, tidal and wave power. </w:t>
      </w:r>
    </w:p>
    <w:p w14:paraId="0CB477AB" w14:textId="77777777" w:rsidR="00B55F37" w:rsidRDefault="00B55F37" w:rsidP="008E7B0E">
      <w:pPr>
        <w:pStyle w:val="MText"/>
        <w:ind w:left="720" w:hanging="576"/>
      </w:pPr>
      <w:r>
        <w:t>•</w:t>
      </w:r>
      <w:r>
        <w:tab/>
        <w:t xml:space="preserve">23260 Geothermal energy - Use of geothermal energy for generating electric power or directly as heat for agriculture, etc. </w:t>
      </w:r>
    </w:p>
    <w:p w14:paraId="025FA215" w14:textId="4666178C" w:rsidR="00B55F37" w:rsidRDefault="00B55F37">
      <w:pPr>
        <w:pStyle w:val="MText"/>
        <w:ind w:left="720" w:hanging="576"/>
      </w:pPr>
      <w:r>
        <w:t>•</w:t>
      </w:r>
      <w:r>
        <w:tab/>
        <w:t>23270- Biofuel-fired power plants Use of solids and liquids produced from biomass for direct power generation. Also includes biogases from anaerobic fermentation (</w:t>
      </w:r>
      <w:proofErr w:type="gramStart"/>
      <w:r>
        <w:t>e.g.</w:t>
      </w:r>
      <w:proofErr w:type="gramEnd"/>
      <w:r>
        <w:t xml:space="preserve"> landfill gas, sewage sludge gas, fermentation of energy crops and manure) and thermal processes (also known as syngas); waste fired power plants making use of biodegradable municipal waste (household waste and waste from companies and public services that resembles household waste, collected at installations specifically designed for their disposal with recovery of combustible liquids, gases or heat). See code 23360 for non-renewable waste-fired power plants.</w:t>
      </w:r>
    </w:p>
    <w:p w14:paraId="09E15ACD" w14:textId="77777777" w:rsidR="009461D4" w:rsidRDefault="0025598D">
      <w:pPr>
        <w:pStyle w:val="MText"/>
        <w:ind w:left="720" w:hanging="576"/>
      </w:pPr>
      <w:r>
        <w:t>•</w:t>
      </w:r>
      <w:r>
        <w:tab/>
        <w:t>23</w:t>
      </w:r>
      <w:r w:rsidR="008E1226">
        <w:t xml:space="preserve">410 </w:t>
      </w:r>
      <w:r w:rsidR="009461D4">
        <w:t>Hybrid energy electric power plants</w:t>
      </w:r>
    </w:p>
    <w:p w14:paraId="55A23099" w14:textId="2985F776" w:rsidR="0025598D" w:rsidRDefault="009461D4" w:rsidP="008E7B0E">
      <w:pPr>
        <w:pStyle w:val="MText"/>
        <w:ind w:left="720" w:hanging="576"/>
      </w:pPr>
      <w:r>
        <w:t>•</w:t>
      </w:r>
      <w:r>
        <w:tab/>
      </w:r>
      <w:r w:rsidR="00BF0D2A">
        <w:t xml:space="preserve">23631 Electric power transmission and distribution (isolated </w:t>
      </w:r>
      <w:proofErr w:type="gramStart"/>
      <w:r w:rsidR="00BF0D2A">
        <w:t>mini-grids</w:t>
      </w:r>
      <w:proofErr w:type="gramEnd"/>
      <w:r w:rsidR="00BF0D2A">
        <w:t>)</w:t>
      </w:r>
      <w:r w:rsidR="0025598D">
        <w:t xml:space="preserve"> </w:t>
      </w:r>
    </w:p>
    <w:p w14:paraId="7DDDE1EF" w14:textId="77777777" w:rsidR="00224856" w:rsidRDefault="00224856" w:rsidP="00B55F37">
      <w:pPr>
        <w:pStyle w:val="MText"/>
      </w:pPr>
    </w:p>
    <w:p w14:paraId="29D9B3A1" w14:textId="236B86ED" w:rsidR="00B55F37" w:rsidRDefault="00B55F37" w:rsidP="00B55F37">
      <w:pPr>
        <w:pStyle w:val="MText"/>
      </w:pPr>
      <w:r>
        <w:t>Research and development of energy efficiency technologies and measures is captured under CRS sector code 23182 on Energy research. The above flows also include technical assistance provided to support production, research and development as defined above.</w:t>
      </w:r>
    </w:p>
    <w:p w14:paraId="6F240185" w14:textId="77777777" w:rsidR="000B3BB5" w:rsidRDefault="000B3BB5" w:rsidP="00B55F37">
      <w:pPr>
        <w:pStyle w:val="MText"/>
      </w:pPr>
    </w:p>
    <w:p w14:paraId="6E54D3D6" w14:textId="170F1850" w:rsidR="00EC2915" w:rsidRDefault="00B55F37" w:rsidP="00B55F37">
      <w:pPr>
        <w:pStyle w:val="MText"/>
      </w:pPr>
      <w:r>
        <w:t xml:space="preserve">IRENA: The flows covered by IRENA are defined as all additional loans, grants and equity investments received by developing countries (defined as countries in developing regions, as listed in the UN M49 composition of regions) from all foreign governments, multilateral </w:t>
      </w:r>
      <w:proofErr w:type="gramStart"/>
      <w:r>
        <w:t>agencies</w:t>
      </w:r>
      <w:proofErr w:type="gramEnd"/>
      <w:r>
        <w:t xml:space="preserve"> and additional development finance institutions (including export credits, where available) for the purpose of clean energy research and development and renewable energy production, including in hybrid systems. These additional flows cover the same technologies and other activities (research and development, technical assistance, etc.) as listed above and exclude all flows extracted from the OECD/DAC CRS.</w:t>
      </w:r>
    </w:p>
    <w:p w14:paraId="02189B99" w14:textId="77777777" w:rsidR="00B55F37" w:rsidRPr="00A96255" w:rsidRDefault="00B55F37" w:rsidP="00B55F37">
      <w:pPr>
        <w:pStyle w:val="MText"/>
      </w:pPr>
    </w:p>
    <w:p w14:paraId="7932F8BD" w14:textId="3869C451" w:rsidR="008B0AC7" w:rsidRPr="00A96255" w:rsidRDefault="00576CFA" w:rsidP="00F719A8">
      <w:pPr>
        <w:pStyle w:val="MHeader2"/>
      </w:pPr>
      <w:r w:rsidRPr="00A96255">
        <w:t>2.b.</w:t>
      </w:r>
      <w:r w:rsidR="008B0AC7" w:rsidRPr="00A96255">
        <w:t xml:space="preserve"> Unit of measure</w:t>
      </w:r>
    </w:p>
    <w:p w14:paraId="4D1AFF87" w14:textId="24366371" w:rsidR="000068E2" w:rsidRPr="00D22100" w:rsidRDefault="000A3C41">
      <w:pPr>
        <w:pStyle w:val="MText"/>
      </w:pPr>
      <w:r w:rsidRPr="000478F4">
        <w:t xml:space="preserve">Million </w:t>
      </w:r>
      <w:r w:rsidR="00D43579" w:rsidRPr="000478F4">
        <w:t>United States Dollars (USD)</w:t>
      </w:r>
      <w:r w:rsidRPr="000478F4">
        <w:t xml:space="preserve"> at </w:t>
      </w:r>
      <w:r w:rsidR="009E5C5B">
        <w:t xml:space="preserve">constant </w:t>
      </w:r>
      <w:r w:rsidRPr="00D22100">
        <w:t>prices</w:t>
      </w:r>
      <w:r w:rsidR="00287AAB">
        <w:t xml:space="preserve"> </w:t>
      </w:r>
      <w:r w:rsidR="00C04BD3">
        <w:t>for</w:t>
      </w:r>
      <w:r w:rsidR="00287AAB">
        <w:t xml:space="preserve"> a base year</w:t>
      </w:r>
      <w:r w:rsidR="00BB7602">
        <w:t>.</w:t>
      </w:r>
      <w:r w:rsidRPr="00D22100">
        <w:t xml:space="preserve"> </w:t>
      </w:r>
      <w:r w:rsidR="000068E2">
        <w:t>The base year for the constant prices and exchange rates is updated every year and i</w:t>
      </w:r>
      <w:r w:rsidR="00BF6477">
        <w:t>t</w:t>
      </w:r>
      <w:r w:rsidR="000068E2">
        <w:t xml:space="preserve"> usually </w:t>
      </w:r>
      <w:r w:rsidR="00893DB6">
        <w:t>has</w:t>
      </w:r>
      <w:r w:rsidR="000068E2">
        <w:t xml:space="preserve"> a two-year </w:t>
      </w:r>
      <w:proofErr w:type="gramStart"/>
      <w:r w:rsidR="000068E2">
        <w:t>lag behind</w:t>
      </w:r>
      <w:proofErr w:type="gramEnd"/>
      <w:r w:rsidR="000068E2">
        <w:t xml:space="preserve"> the publication cycle. (</w:t>
      </w:r>
      <w:r w:rsidR="00C04BD3">
        <w:t>e.g</w:t>
      </w:r>
      <w:r w:rsidR="000068E2">
        <w:t>., the 2020 cycle would report 2018 constant prices)</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2.c. Classifications</w:t>
      </w:r>
    </w:p>
    <w:p w14:paraId="79136EF3" w14:textId="77777777" w:rsidR="003475BD" w:rsidRDefault="003475BD" w:rsidP="003475BD">
      <w:pPr>
        <w:pStyle w:val="MText"/>
      </w:pPr>
      <w:r>
        <w:t>The definition and classification of renewable technologies complies with the UN Standard International Energy Product Classification (SIEC). Definitions of other concepts are given above.</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3. Data source type and data collection method</w:t>
      </w:r>
    </w:p>
    <w:p w14:paraId="340B050E" w14:textId="31C09E5F" w:rsidR="008B0AC7" w:rsidRPr="00A96255" w:rsidRDefault="008B0AC7" w:rsidP="00F719A8">
      <w:pPr>
        <w:pStyle w:val="MHeader2"/>
      </w:pPr>
      <w:r w:rsidRPr="00A96255">
        <w:t>3.a. Data sources</w:t>
      </w:r>
    </w:p>
    <w:p w14:paraId="629FEEEE" w14:textId="242CD7C9" w:rsidR="00B55F37" w:rsidRDefault="00B55F37" w:rsidP="00B55F37">
      <w:pPr>
        <w:pStyle w:val="MText"/>
      </w:pPr>
      <w:r>
        <w:lastRenderedPageBreak/>
        <w:t>The OECD/DAC has been collecting data on official and private resource flows from 1960 at an aggregate level and 1973 at an activity level through the Creditor Reporting System (CRS data are considered complete from 1995 for commitments at an activity level and 2002 for disbursements). Data are reported on an annual calendar year basis by statistical reporters in national administrations (aid agencies, Ministries of Foreign Affairs or Finance, etc</w:t>
      </w:r>
      <w:r w:rsidR="001C1EA9">
        <w:t>)</w:t>
      </w:r>
      <w:r>
        <w:t>.</w:t>
      </w:r>
    </w:p>
    <w:p w14:paraId="6DC69D95" w14:textId="77777777" w:rsidR="000B3BB5" w:rsidRDefault="000B3BB5" w:rsidP="00B55F37">
      <w:pPr>
        <w:pStyle w:val="MText"/>
      </w:pPr>
    </w:p>
    <w:p w14:paraId="08E1C3DF" w14:textId="73291A6D" w:rsidR="00576CFA" w:rsidRPr="00A96255" w:rsidRDefault="00B55F37" w:rsidP="00B55F37">
      <w:pPr>
        <w:pStyle w:val="MText"/>
      </w:pPr>
      <w:r>
        <w:t>IRENA’s data on financial flows from public sources in support of renewable energy are available in IRENA’s Public Renewable Energy Investment Database. IRENA collects th</w:t>
      </w:r>
      <w:r w:rsidR="00062BA1">
        <w:t>e</w:t>
      </w:r>
      <w:r>
        <w:t>s</w:t>
      </w:r>
      <w:r w:rsidR="00062BA1">
        <w:t>e</w:t>
      </w:r>
      <w:r>
        <w:t xml:space="preserve"> data from a wide range of publicly available sources, including the databases and annual reports of </w:t>
      </w:r>
      <w:proofErr w:type="gramStart"/>
      <w:r>
        <w:t>all of</w:t>
      </w:r>
      <w:proofErr w:type="gramEnd"/>
      <w:r>
        <w:t xml:space="preserve"> the main development finance institutions and 20 other bilateral and multilateral agencies investing in renewable energy. The database is updated annually and (at end-20</w:t>
      </w:r>
      <w:r w:rsidR="00C569A7">
        <w:t>21</w:t>
      </w:r>
      <w:r>
        <w:t xml:space="preserve">) covers public renewable energy investment flowing to </w:t>
      </w:r>
      <w:r w:rsidR="00E8381F">
        <w:t>41</w:t>
      </w:r>
      <w:r>
        <w:t xml:space="preserve"> developed countries and 10</w:t>
      </w:r>
      <w:r w:rsidR="00C62C52">
        <w:t>9</w:t>
      </w:r>
      <w:r>
        <w:t xml:space="preserve"> developing countries, for the period 2000-20</w:t>
      </w:r>
      <w:r w:rsidR="008D5E61">
        <w:t>20</w:t>
      </w:r>
      <w:r>
        <w:t xml:space="preserve">. As new </w:t>
      </w:r>
      <w:proofErr w:type="gramStart"/>
      <w:r>
        <w:t>publicly-funded</w:t>
      </w:r>
      <w:proofErr w:type="gramEnd"/>
      <w:r>
        <w:t xml:space="preserve"> financial institutions start investing in renewable energy, the IRENA database will expand to include these new investors over time.</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3.b</w:t>
      </w:r>
      <w:r w:rsidR="008B0AC7" w:rsidRPr="00A96255">
        <w:t>. Data collection method</w:t>
      </w:r>
    </w:p>
    <w:p w14:paraId="5823FBC8" w14:textId="74EC630D" w:rsidR="00576CFA" w:rsidRPr="00A96255" w:rsidRDefault="00B55F37" w:rsidP="00576CFA">
      <w:pPr>
        <w:pStyle w:val="MText"/>
      </w:pPr>
      <w:r w:rsidRPr="00B55F37">
        <w:t>See above</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3.c. Data collection calendar</w:t>
      </w:r>
    </w:p>
    <w:p w14:paraId="777F0337" w14:textId="3171F2B9" w:rsidR="00576CFA" w:rsidRPr="00A96255" w:rsidRDefault="00B55F37" w:rsidP="00576CFA">
      <w:pPr>
        <w:pStyle w:val="MText"/>
      </w:pPr>
      <w:r w:rsidRPr="00B55F37">
        <w:t>Data for a year is collected during the following year.</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3.d. Data release calendar</w:t>
      </w:r>
    </w:p>
    <w:p w14:paraId="5EAB53D5" w14:textId="2BA0EEA6" w:rsidR="00576CFA" w:rsidRPr="00A96255" w:rsidRDefault="00B55F37" w:rsidP="00576CFA">
      <w:pPr>
        <w:pStyle w:val="MText"/>
      </w:pPr>
      <w:r w:rsidRPr="00B55F37">
        <w:t>OECD DAC data is updated four time</w:t>
      </w:r>
      <w:r w:rsidR="001C1EA9">
        <w:t>s</w:t>
      </w:r>
      <w:r w:rsidRPr="00B55F37">
        <w:t xml:space="preserve"> a year, with complete and detailed data published at year-end (covering the previous year). IRENA investment data is available at year-end (covering the previous year).</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3.e. Data providers</w:t>
      </w:r>
    </w:p>
    <w:p w14:paraId="6DBC0025" w14:textId="57F012C5" w:rsidR="00576CFA" w:rsidRPr="00A96255" w:rsidRDefault="00B55F37" w:rsidP="00576CFA">
      <w:pPr>
        <w:pStyle w:val="MText"/>
      </w:pPr>
      <w:r w:rsidRPr="00B55F37">
        <w:t>See above</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3.f. Data compilers</w:t>
      </w:r>
    </w:p>
    <w:p w14:paraId="5C43435B" w14:textId="54E5FA0F" w:rsidR="00EC2915" w:rsidRDefault="00B55F37" w:rsidP="00576CFA">
      <w:pPr>
        <w:pStyle w:val="MText"/>
      </w:pPr>
      <w:r w:rsidRPr="00B55F37">
        <w:t>Organisation for Economic Co-operation and Development (OECD) and International Renewable Energy Agency (IRENA).</w:t>
      </w:r>
    </w:p>
    <w:p w14:paraId="79EC152E" w14:textId="77777777" w:rsidR="00B55F37" w:rsidRPr="00A96255" w:rsidRDefault="00B55F37" w:rsidP="00576CFA">
      <w:pPr>
        <w:pStyle w:val="MText"/>
      </w:pPr>
    </w:p>
    <w:p w14:paraId="5655E768" w14:textId="5429F32E" w:rsidR="00E46D96" w:rsidRPr="00A96255" w:rsidRDefault="00E46D96" w:rsidP="00F719A8">
      <w:pPr>
        <w:pStyle w:val="MHeader2"/>
      </w:pPr>
      <w:r w:rsidRPr="00A96255">
        <w:t>3.g. Institutional mandate</w:t>
      </w:r>
    </w:p>
    <w:p w14:paraId="6F43886E" w14:textId="300CFFCF" w:rsidR="006F3A97" w:rsidRPr="00D22100" w:rsidRDefault="006F3A97" w:rsidP="00D22100">
      <w:pPr>
        <w:pStyle w:val="MText"/>
      </w:pPr>
      <w:r w:rsidRPr="00D22100">
        <w:t xml:space="preserve">The OECD </w:t>
      </w:r>
      <w:r w:rsidR="00624C51" w:rsidRPr="00D22100">
        <w:t>DAC Mandate states that t</w:t>
      </w:r>
      <w:r w:rsidRPr="00D22100">
        <w:t xml:space="preserve">he overarching objective of the DAC for the period 2018-2022 is to promote development co-operation and other relevant policies to contribute to implementation of the 2030 Agenda for Sustainable Development, including sustained, </w:t>
      </w:r>
      <w:proofErr w:type="gramStart"/>
      <w:r w:rsidRPr="00D22100">
        <w:t>inclusive</w:t>
      </w:r>
      <w:proofErr w:type="gramEnd"/>
      <w:r w:rsidRPr="00D22100">
        <w:t xml:space="preserve"> and sustainable economic growth, poverty eradication, improvement of living standards in developing countries, and to a future in which no country will depend on aid.</w:t>
      </w:r>
    </w:p>
    <w:p w14:paraId="0CD5C9DE" w14:textId="77777777" w:rsidR="006F3A97" w:rsidRPr="00D22100" w:rsidRDefault="006F3A97" w:rsidP="00D22100">
      <w:pPr>
        <w:pStyle w:val="MText"/>
      </w:pPr>
      <w:proofErr w:type="gramStart"/>
      <w:r w:rsidRPr="00D22100">
        <w:t>In order to</w:t>
      </w:r>
      <w:proofErr w:type="gramEnd"/>
      <w:r w:rsidRPr="00D22100">
        <w:t xml:space="preserve"> achieve this overarching objective, the Committee shall:</w:t>
      </w:r>
    </w:p>
    <w:p w14:paraId="00ADFE54" w14:textId="7DBE85C8" w:rsidR="006F3A97" w:rsidRPr="00D22100" w:rsidRDefault="006F3A97" w:rsidP="008E7B0E">
      <w:pPr>
        <w:pStyle w:val="MText"/>
        <w:numPr>
          <w:ilvl w:val="0"/>
          <w:numId w:val="5"/>
        </w:numPr>
      </w:pPr>
      <w:r w:rsidRPr="00D22100">
        <w:t>monitor, assess, report, and promote the provision of resources that support sustainable development by collecting and analysing data and information on ODA and other official and private flows, in a transparent way</w:t>
      </w:r>
      <w:r w:rsidR="00E173EE" w:rsidRPr="00D22100">
        <w:t>.</w:t>
      </w:r>
    </w:p>
    <w:p w14:paraId="7A01D2C1" w14:textId="4A5CC71D" w:rsidR="00E173EE" w:rsidRPr="00D22100" w:rsidRDefault="00E173EE" w:rsidP="00D22100">
      <w:pPr>
        <w:pStyle w:val="MText"/>
      </w:pPr>
    </w:p>
    <w:p w14:paraId="644F6FE3" w14:textId="14D55C6D" w:rsidR="00E173EE" w:rsidRPr="00D22100" w:rsidRDefault="00E173EE" w:rsidP="00D22100">
      <w:pPr>
        <w:pStyle w:val="MText"/>
      </w:pPr>
      <w:r w:rsidRPr="00D22100">
        <w:t xml:space="preserve">With a mandate from countries around the world, IRENA encourages governments to adopt enabling policies for renewable energy investments, provides practical tools and policy advice to accelerate renewable energy deployment, and facilitates knowledge sharing and technology transfer to provide clean, sustainable energy for the world’s growing population. Collecting official statistics </w:t>
      </w:r>
      <w:r w:rsidR="00706A34" w:rsidRPr="00D22100">
        <w:t xml:space="preserve">(including international public finance flows) </w:t>
      </w:r>
      <w:r w:rsidRPr="00D22100">
        <w:t>is</w:t>
      </w:r>
      <w:r w:rsidR="00706A34" w:rsidRPr="00D22100">
        <w:t xml:space="preserve"> in line with these aims. </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4. Other methodological considerations</w:t>
      </w:r>
    </w:p>
    <w:p w14:paraId="1AFA5517" w14:textId="54FD9B10" w:rsidR="00AF5ED1" w:rsidRPr="00A96255" w:rsidRDefault="00576CFA" w:rsidP="00F719A8">
      <w:pPr>
        <w:pStyle w:val="MHeader2"/>
      </w:pPr>
      <w:r w:rsidRPr="00A96255">
        <w:t>4.a. Rationale</w:t>
      </w:r>
    </w:p>
    <w:p w14:paraId="00A0E1E1" w14:textId="6BA33FEE" w:rsidR="00B55F37" w:rsidRDefault="00B55F37" w:rsidP="00B55F37">
      <w:pPr>
        <w:pStyle w:val="MText"/>
      </w:pPr>
      <w:r>
        <w:t xml:space="preserve">Total </w:t>
      </w:r>
      <w:r w:rsidR="001C1EA9">
        <w:t>Official Development Assistance (</w:t>
      </w:r>
      <w:r>
        <w:t>ODA</w:t>
      </w:r>
      <w:r w:rsidR="001C1EA9">
        <w:t>)</w:t>
      </w:r>
      <w:r>
        <w:t xml:space="preserve"> and </w:t>
      </w:r>
      <w:r w:rsidR="001C1EA9">
        <w:t>Other Official</w:t>
      </w:r>
      <w:r>
        <w:t xml:space="preserve"> flows </w:t>
      </w:r>
      <w:r w:rsidR="001C1EA9">
        <w:t xml:space="preserve">(OOF) </w:t>
      </w:r>
      <w:r>
        <w:t xml:space="preserve">to developing countries quantify the public financial effort (excluding export credits) that donors provide to developing countries for renewable energies. The additional flows (from the IRENA database) capture the flows to non-ODA Recipients in developing regions, flows from countries and institutions not currently reporting to the DAC and certain other types of flows, such as export credits. </w:t>
      </w:r>
    </w:p>
    <w:p w14:paraId="28811763" w14:textId="77777777" w:rsidR="000B3BB5" w:rsidRDefault="000B3BB5" w:rsidP="00B55F37">
      <w:pPr>
        <w:pStyle w:val="MText"/>
      </w:pPr>
    </w:p>
    <w:p w14:paraId="0AD7EEA2" w14:textId="37061A5A" w:rsidR="00576CFA" w:rsidRPr="00A96255" w:rsidRDefault="00B55F37" w:rsidP="00B55F37">
      <w:pPr>
        <w:pStyle w:val="MText"/>
      </w:pPr>
      <w:r>
        <w:t>Energy access is a major development constraint in many developing countries and, while starting from a relatively low base, energy demand is expected to grow very rapidly in many of these countries in the future. This presents an opportunity for developing countries to utilize clean and renewable technologies to meet their future energy needs if they can gain access to the appropriate technologies and expertise. This indicator provides a suitable measure of the international support given to developing countries to access these technologies.</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4.b. Comment and limitations</w:t>
      </w:r>
    </w:p>
    <w:p w14:paraId="4068CBCE" w14:textId="70D88F75" w:rsidR="00B55F37" w:rsidRDefault="00B55F37" w:rsidP="00B55F37">
      <w:pPr>
        <w:pStyle w:val="MText"/>
      </w:pPr>
      <w:r>
        <w:t>Data in the Creditor Reporting System are available from 1973. However, the data coverage is considered complete since 1995 for commitments at an activity level and 2002 for disbursements. At present, flows to clean energy research and development are only partially covered by the database and a few other areas (</w:t>
      </w:r>
      <w:proofErr w:type="gramStart"/>
      <w:r>
        <w:t>e.g.</w:t>
      </w:r>
      <w:proofErr w:type="gramEnd"/>
      <w:r>
        <w:t xml:space="preserve"> off-grid electricity supply, investments in improved cookstove projects) may be covered only partially. </w:t>
      </w:r>
    </w:p>
    <w:p w14:paraId="52A7683C" w14:textId="77777777" w:rsidR="000B3BB5" w:rsidRDefault="000B3BB5" w:rsidP="00B55F37">
      <w:pPr>
        <w:pStyle w:val="MText"/>
      </w:pPr>
    </w:p>
    <w:p w14:paraId="762049F5" w14:textId="0F5F7B80" w:rsidR="00576CFA" w:rsidRPr="00A96255" w:rsidRDefault="00B55F37" w:rsidP="00B55F37">
      <w:pPr>
        <w:pStyle w:val="MText"/>
      </w:pPr>
      <w:r>
        <w:t>The IRENA database currently only covers financial institutions that have invested a total of USD 400 million or more in renewable energy. The process of continuous improvement of the database includes verifying the data against data produced by the multilateral development banks for climate finance reporting and by comparing the data with other independent reporting by international development finance agencies.</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4.c. Method of computation</w:t>
      </w:r>
    </w:p>
    <w:p w14:paraId="4FC242CD" w14:textId="6633310A" w:rsidR="00576CFA" w:rsidRDefault="00B55F37" w:rsidP="00576CFA">
      <w:pPr>
        <w:pStyle w:val="MText"/>
      </w:pPr>
      <w:r w:rsidRPr="00B55F37">
        <w:t xml:space="preserve">The OECD flows are calculated by taking the total official flows (ODA and OOF) from DAC member countries, multilateral </w:t>
      </w:r>
      <w:proofErr w:type="gramStart"/>
      <w:r w:rsidRPr="00B55F37">
        <w:t>organisations</w:t>
      </w:r>
      <w:proofErr w:type="gramEnd"/>
      <w:r w:rsidRPr="00B55F37">
        <w:t xml:space="preserve"> and other providers of development assistance to the sectors listed above. The IRENA (additional) flows are calculated by taking the total public investment flows from IRENA’s Public Renewable Energy Investment Database and </w:t>
      </w:r>
      <w:proofErr w:type="gramStart"/>
      <w:r w:rsidRPr="00B55F37">
        <w:t>excluding:</w:t>
      </w:r>
      <w:proofErr w:type="gramEnd"/>
      <w:r w:rsidRPr="00B55F37">
        <w:t xml:space="preserve"> domestic financial flows; international flows to countries outside developing regions; </w:t>
      </w:r>
      <w:r w:rsidR="00BF1B63">
        <w:t xml:space="preserve">international flows </w:t>
      </w:r>
      <w:r w:rsidR="00A52D7D">
        <w:t xml:space="preserve">to multilateral recipients not elsewhere specified; </w:t>
      </w:r>
      <w:r w:rsidRPr="00B55F37">
        <w:t>and flows reported by OECD (as described above). The flows are commitments measured in current United States Dollars (USD).</w:t>
      </w:r>
    </w:p>
    <w:p w14:paraId="54ED47AA" w14:textId="2DE32857" w:rsidR="00E2043A" w:rsidRDefault="00E2043A" w:rsidP="00576CFA">
      <w:pPr>
        <w:pStyle w:val="MText"/>
      </w:pPr>
    </w:p>
    <w:p w14:paraId="7E8F5470" w14:textId="731C69EB" w:rsidR="00E2043A" w:rsidRDefault="006972FD" w:rsidP="00576CFA">
      <w:pPr>
        <w:pStyle w:val="MText"/>
      </w:pPr>
      <w:r>
        <w:lastRenderedPageBreak/>
        <w:t xml:space="preserve">Flows are tracked by individual commitment or </w:t>
      </w:r>
      <w:r w:rsidR="000A20A2">
        <w:t>activity level</w:t>
      </w:r>
      <w:r>
        <w:t xml:space="preserve">. When there are duplicate commitments between the OECD and IRENA databases, these are </w:t>
      </w:r>
      <w:r w:rsidR="002B4B5C">
        <w:t>excluded from the IRENA database.</w:t>
      </w:r>
    </w:p>
    <w:p w14:paraId="1ED1DFF0" w14:textId="637AA041" w:rsidR="009A7EB1" w:rsidRDefault="009A7EB1" w:rsidP="00576CFA">
      <w:pPr>
        <w:pStyle w:val="MText"/>
      </w:pPr>
    </w:p>
    <w:p w14:paraId="7262D4E5" w14:textId="45A20FA2" w:rsidR="009A7EB1" w:rsidRPr="00A96255" w:rsidRDefault="002B4B5C" w:rsidP="00576CFA">
      <w:pPr>
        <w:pStyle w:val="MText"/>
      </w:pPr>
      <w:r>
        <w:t>The</w:t>
      </w:r>
      <w:r w:rsidR="009A7EB1">
        <w:t xml:space="preserve"> flows are converted to constant USD at a base year that</w:t>
      </w:r>
      <w:r>
        <w:t xml:space="preserve"> normally </w:t>
      </w:r>
      <w:r w:rsidR="00E52EBA">
        <w:t xml:space="preserve">has a </w:t>
      </w:r>
      <w:r w:rsidR="00AC628D">
        <w:t>two</w:t>
      </w:r>
      <w:r w:rsidR="00E52EBA">
        <w:t>-</w:t>
      </w:r>
      <w:r w:rsidR="00AC628D">
        <w:t>year</w:t>
      </w:r>
      <w:r w:rsidR="00E52EBA">
        <w:t xml:space="preserve"> </w:t>
      </w:r>
      <w:proofErr w:type="gramStart"/>
      <w:r w:rsidR="00E52EBA">
        <w:t>lag</w:t>
      </w:r>
      <w:r w:rsidR="006762BF">
        <w:t xml:space="preserve"> </w:t>
      </w:r>
      <w:r w:rsidR="004B3CD4">
        <w:t>behind</w:t>
      </w:r>
      <w:proofErr w:type="gramEnd"/>
      <w:r w:rsidR="006762BF">
        <w:t xml:space="preserve"> the publication year. The computation uses the DAC deflator</w:t>
      </w:r>
      <w:r w:rsidR="00EB1D6E">
        <w:t xml:space="preserve"> methodology explained by the OECD on their</w:t>
      </w:r>
      <w:r w:rsidR="00476921">
        <w:t xml:space="preserve"> </w:t>
      </w:r>
      <w:hyperlink r:id="rId11" w:history="1">
        <w:r w:rsidR="00476921" w:rsidRPr="00476921">
          <w:rPr>
            <w:rStyle w:val="Hyperlink"/>
          </w:rPr>
          <w:t>web site</w:t>
        </w:r>
      </w:hyperlink>
      <w:r w:rsidR="00476921">
        <w:t>.</w:t>
      </w:r>
      <w:r w:rsidR="00AC628D">
        <w:t xml:space="preserve"> </w:t>
      </w: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4.d. Validation</w:t>
      </w:r>
    </w:p>
    <w:p w14:paraId="388B39BD" w14:textId="70A753BE" w:rsidR="00576CFA" w:rsidRPr="00A96255" w:rsidRDefault="00B55F37" w:rsidP="00576CFA">
      <w:pPr>
        <w:pStyle w:val="MText"/>
      </w:pPr>
      <w:r>
        <w:t xml:space="preserve">For OECD, see: </w:t>
      </w:r>
      <w:hyperlink r:id="rId12" w:history="1">
        <w:r w:rsidRPr="00F42CDE">
          <w:rPr>
            <w:rStyle w:val="Hyperlink"/>
          </w:rPr>
          <w:t>http://www.oecd.org/dac/stats/methodology.htm</w:t>
        </w:r>
      </w:hyperlink>
    </w:p>
    <w:p w14:paraId="0025F830" w14:textId="07737D76" w:rsidR="00F719A8" w:rsidRPr="00A96255" w:rsidRDefault="00F719A8" w:rsidP="00576CFA">
      <w:pPr>
        <w:pStyle w:val="MText"/>
      </w:pPr>
    </w:p>
    <w:p w14:paraId="2CF2A343" w14:textId="0A7F0CBE" w:rsidR="00E1050F" w:rsidRPr="00A96255" w:rsidRDefault="00E1050F" w:rsidP="00F719A8">
      <w:pPr>
        <w:pStyle w:val="MHeader2"/>
      </w:pPr>
      <w:r w:rsidRPr="00A96255">
        <w:t>4.e. Adjustments</w:t>
      </w:r>
    </w:p>
    <w:p w14:paraId="5032CC5E" w14:textId="3F048167" w:rsidR="00576CFA" w:rsidRPr="00A96255" w:rsidRDefault="006B02E2" w:rsidP="00576CFA">
      <w:pPr>
        <w:pStyle w:val="MText"/>
      </w:pPr>
      <w:r>
        <w:t>Not applicable</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4.f. Treatment of missing values (</w:t>
      </w:r>
      <w:proofErr w:type="spellStart"/>
      <w:r w:rsidRPr="00A96255">
        <w:t>i</w:t>
      </w:r>
      <w:proofErr w:type="spellEnd"/>
      <w:r w:rsidRPr="00A96255">
        <w:t>) at country le</w:t>
      </w:r>
      <w:r w:rsidR="00E1050F" w:rsidRPr="00A96255">
        <w:t>vel and (ii) at regional level</w:t>
      </w:r>
    </w:p>
    <w:p w14:paraId="44456110" w14:textId="77777777" w:rsidR="00B55F37" w:rsidRPr="00B008FD" w:rsidRDefault="00B55F37" w:rsidP="00B55F37">
      <w:pPr>
        <w:pStyle w:val="MText"/>
        <w:rPr>
          <w:b/>
        </w:rPr>
      </w:pPr>
      <w:r w:rsidRPr="00B008FD">
        <w:rPr>
          <w:b/>
        </w:rPr>
        <w:t>•</w:t>
      </w:r>
      <w:r w:rsidRPr="00B008FD">
        <w:rPr>
          <w:b/>
        </w:rPr>
        <w:tab/>
        <w:t>At country level</w:t>
      </w:r>
    </w:p>
    <w:p w14:paraId="34A96919" w14:textId="77777777" w:rsidR="00B55F37" w:rsidRDefault="00B55F37" w:rsidP="00B55F37">
      <w:pPr>
        <w:pStyle w:val="MText"/>
      </w:pPr>
      <w:r>
        <w:t>Not applicable - there is no imputation of missing values.</w:t>
      </w:r>
    </w:p>
    <w:p w14:paraId="6231A618" w14:textId="77777777" w:rsidR="00B55F37" w:rsidRDefault="00B55F37" w:rsidP="00B55F37">
      <w:pPr>
        <w:pStyle w:val="MText"/>
      </w:pPr>
    </w:p>
    <w:p w14:paraId="25BDC189" w14:textId="77777777" w:rsidR="00B55F37" w:rsidRPr="00B008FD" w:rsidRDefault="00B55F37" w:rsidP="00B55F37">
      <w:pPr>
        <w:pStyle w:val="MText"/>
        <w:rPr>
          <w:b/>
        </w:rPr>
      </w:pPr>
      <w:r w:rsidRPr="00B008FD">
        <w:rPr>
          <w:b/>
        </w:rPr>
        <w:t>•</w:t>
      </w:r>
      <w:r w:rsidRPr="00B008FD">
        <w:rPr>
          <w:b/>
        </w:rPr>
        <w:tab/>
        <w:t>At regional and global levels</w:t>
      </w:r>
    </w:p>
    <w:p w14:paraId="04748E1F" w14:textId="660EC92D" w:rsidR="00D51E7C" w:rsidRDefault="00B55F37" w:rsidP="00B55F37">
      <w:pPr>
        <w:pStyle w:val="MText"/>
      </w:pPr>
      <w:r>
        <w:t xml:space="preserve">Not applicable - there is no imputation of missing values to obtain regional or global totals. </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 xml:space="preserve">4.g. </w:t>
      </w:r>
      <w:proofErr w:type="gramStart"/>
      <w:r w:rsidRPr="00A96255">
        <w:t>Regional</w:t>
      </w:r>
      <w:proofErr w:type="gramEnd"/>
      <w:r w:rsidRPr="00A96255">
        <w:t xml:space="preserve"> aggregations</w:t>
      </w:r>
    </w:p>
    <w:p w14:paraId="23327535" w14:textId="5B95F8CA" w:rsidR="00576CFA" w:rsidRPr="00A96255" w:rsidRDefault="00B55F37" w:rsidP="00E1050F">
      <w:pPr>
        <w:pStyle w:val="MText"/>
      </w:pPr>
      <w:r w:rsidRPr="00B55F37">
        <w:t>Regional and global totals are calculated by summing all available data from countries.</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p>
    <w:p w14:paraId="61C749EB" w14:textId="7BE03512" w:rsidR="00576CFA" w:rsidRPr="00A96255" w:rsidRDefault="00B55F37" w:rsidP="00576CFA">
      <w:pPr>
        <w:pStyle w:val="MText"/>
      </w:pPr>
      <w:r w:rsidRPr="00B55F37">
        <w:t>Not applicable.</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w:t>
      </w:r>
      <w:r w:rsidR="00E1050F" w:rsidRPr="00A96255">
        <w:t>Quality management</w:t>
      </w:r>
    </w:p>
    <w:p w14:paraId="356BAA24" w14:textId="65C38857" w:rsidR="00576CFA" w:rsidRPr="00A96255" w:rsidRDefault="007D2D5E" w:rsidP="00576CFA">
      <w:pPr>
        <w:pStyle w:val="MText"/>
      </w:pPr>
      <w:r>
        <w:t xml:space="preserve">IRENA validates this indicator </w:t>
      </w:r>
      <w:r w:rsidR="007F407B">
        <w:t xml:space="preserve">for regional, technological, donor, and time aggregations. </w:t>
      </w:r>
      <w:r w:rsidR="008E2F82">
        <w:t xml:space="preserve">Any values that are not properly categorised are reviewed at the project level, and manually categorised under the appropriate technology, country, </w:t>
      </w:r>
      <w:proofErr w:type="gramStart"/>
      <w:r w:rsidR="008E2F82">
        <w:t>year</w:t>
      </w:r>
      <w:proofErr w:type="gramEnd"/>
      <w:r w:rsidR="008E2F82">
        <w:t xml:space="preserve"> or </w:t>
      </w:r>
      <w:r w:rsidR="009C4622">
        <w:t xml:space="preserve">instrument type. </w:t>
      </w:r>
    </w:p>
    <w:p w14:paraId="5484B16D" w14:textId="77777777" w:rsidR="00EC2915" w:rsidRPr="00A96255" w:rsidRDefault="00EC2915" w:rsidP="00576CFA">
      <w:pPr>
        <w:pStyle w:val="MText"/>
      </w:pPr>
    </w:p>
    <w:p w14:paraId="17B979CA" w14:textId="449C0153" w:rsidR="00E1050F" w:rsidRPr="00A96255" w:rsidRDefault="00E1050F" w:rsidP="00F719A8">
      <w:pPr>
        <w:pStyle w:val="MHeader2"/>
      </w:pPr>
      <w:r w:rsidRPr="00A96255">
        <w:t>4.j Quality assurance</w:t>
      </w:r>
    </w:p>
    <w:p w14:paraId="03EF3244" w14:textId="284F058B" w:rsidR="00EC2915" w:rsidRDefault="00B55F37" w:rsidP="00576CFA">
      <w:pPr>
        <w:pStyle w:val="MText"/>
      </w:pPr>
      <w:r w:rsidRPr="00B55F37">
        <w:t xml:space="preserve">OECD/DAC data are reported by donors according to the same standards and methodologies (see here: http://www.oecd.org/dac/stats/methodology.htm). IRENA data are compiled from national sources following the United Nations Fundamental Principles of Official Statistics: </w:t>
      </w:r>
      <w:hyperlink r:id="rId13" w:history="1">
        <w:r w:rsidRPr="00777106">
          <w:rPr>
            <w:rStyle w:val="Hyperlink"/>
          </w:rPr>
          <w:t>https://unstats.un.org/unsd/dnss/gp/fundprinciples.aspx</w:t>
        </w:r>
      </w:hyperlink>
      <w:r w:rsidRPr="00B55F37">
        <w:t>.</w:t>
      </w:r>
    </w:p>
    <w:p w14:paraId="00B3B412" w14:textId="77777777" w:rsidR="00B55F37" w:rsidRPr="00A96255" w:rsidRDefault="00B55F37" w:rsidP="00576CFA">
      <w:pPr>
        <w:pStyle w:val="MText"/>
      </w:pPr>
    </w:p>
    <w:p w14:paraId="34ADD322" w14:textId="1A21C057" w:rsidR="00E1050F" w:rsidRPr="00A96255" w:rsidRDefault="00576CFA" w:rsidP="00F719A8">
      <w:pPr>
        <w:pStyle w:val="MHeader2"/>
      </w:pPr>
      <w:r w:rsidRPr="00A96255">
        <w:t>4.k Qua</w:t>
      </w:r>
      <w:r w:rsidR="00E1050F" w:rsidRPr="00A96255">
        <w:t>lity assessment</w:t>
      </w:r>
    </w:p>
    <w:p w14:paraId="6AA76230" w14:textId="0A5AEA15" w:rsidR="00576CFA" w:rsidRPr="00A96255" w:rsidRDefault="00935B6E" w:rsidP="00576CFA">
      <w:pPr>
        <w:pStyle w:val="MText"/>
      </w:pPr>
      <w:r>
        <w:t>This indicator is considered in good order when all the international financial flows of the database are correctly allocated to a country, year, technology, instrument type,</w:t>
      </w:r>
      <w:r w:rsidR="000B0906">
        <w:t xml:space="preserve"> and any other category respective to </w:t>
      </w:r>
      <w:r w:rsidR="000B0906">
        <w:lastRenderedPageBreak/>
        <w:t>the requirements for the Global SDG database, and as required by the UNSD. Furthermore, th</w:t>
      </w:r>
      <w:r w:rsidR="007F4CC2">
        <w:t>e flows are in good order when properly deflated to account for inflation and exchange rate changes.</w:t>
      </w:r>
    </w:p>
    <w:p w14:paraId="5B7C52CE"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5. Data availability and disaggregation</w:t>
      </w:r>
    </w:p>
    <w:p w14:paraId="464A8CCF" w14:textId="27C17D3B" w:rsidR="00576CFA" w:rsidRPr="00B008FD" w:rsidRDefault="00D51E7C" w:rsidP="00576CFA">
      <w:pPr>
        <w:pStyle w:val="MText"/>
        <w:rPr>
          <w:b/>
        </w:rPr>
      </w:pPr>
      <w:r w:rsidRPr="00B008FD">
        <w:rPr>
          <w:b/>
        </w:rPr>
        <w:t>Data availability:</w:t>
      </w:r>
    </w:p>
    <w:p w14:paraId="720A0475" w14:textId="77777777" w:rsidR="00B55F37" w:rsidRDefault="00B55F37" w:rsidP="00B55F37">
      <w:pPr>
        <w:pStyle w:val="MText"/>
      </w:pPr>
      <w:r>
        <w:t>The CRS contains flows to all DAC recipient countries. Global and regional figures are based on the sum of ODA and OOF flows to the renewable energy projects.</w:t>
      </w:r>
    </w:p>
    <w:p w14:paraId="0559F1B2" w14:textId="4B5E7B91" w:rsidR="00B55F37" w:rsidRDefault="00B55F37" w:rsidP="00B55F37">
      <w:pPr>
        <w:pStyle w:val="MText"/>
      </w:pPr>
      <w:r>
        <w:t xml:space="preserve">IRENA currently includes data about renewable energy projects in </w:t>
      </w:r>
      <w:r w:rsidR="0027037B">
        <w:t>41</w:t>
      </w:r>
      <w:r>
        <w:t xml:space="preserve"> developed countries and 10</w:t>
      </w:r>
      <w:r w:rsidR="0027037B">
        <w:t>9</w:t>
      </w:r>
      <w:r>
        <w:t xml:space="preserve"> developing countries (1</w:t>
      </w:r>
      <w:r w:rsidR="00655197">
        <w:t>50</w:t>
      </w:r>
      <w:r>
        <w:t xml:space="preserve"> countries overall).</w:t>
      </w:r>
    </w:p>
    <w:p w14:paraId="6699F06F" w14:textId="77777777" w:rsidR="00B55F37" w:rsidRDefault="00B55F37" w:rsidP="00B55F37">
      <w:pPr>
        <w:pStyle w:val="MText"/>
      </w:pPr>
    </w:p>
    <w:p w14:paraId="3AA9CA0F" w14:textId="77777777" w:rsidR="00B55F37" w:rsidRPr="00B008FD" w:rsidRDefault="00B55F37" w:rsidP="00B55F37">
      <w:pPr>
        <w:pStyle w:val="MText"/>
        <w:rPr>
          <w:b/>
        </w:rPr>
      </w:pPr>
      <w:r w:rsidRPr="00B008FD">
        <w:rPr>
          <w:b/>
        </w:rPr>
        <w:t>Time series:</w:t>
      </w:r>
    </w:p>
    <w:p w14:paraId="4ABC8D67" w14:textId="77777777" w:rsidR="001C1EA9" w:rsidRDefault="00B55F37" w:rsidP="00B55F37">
      <w:pPr>
        <w:pStyle w:val="MText"/>
      </w:pPr>
      <w:r>
        <w:t xml:space="preserve">OECD: annual data from 1960 onwards (see above). </w:t>
      </w:r>
    </w:p>
    <w:p w14:paraId="1EB98555" w14:textId="668656CB" w:rsidR="00B55F37" w:rsidRDefault="00B55F37" w:rsidP="00B55F37">
      <w:pPr>
        <w:pStyle w:val="MText"/>
      </w:pPr>
      <w:r>
        <w:t>IRENA: annual data from 2000 onwards.</w:t>
      </w:r>
    </w:p>
    <w:p w14:paraId="760C013A" w14:textId="4597FCBD" w:rsidR="00D51E7C" w:rsidRPr="00C019E5" w:rsidRDefault="00D51E7C" w:rsidP="00576CFA">
      <w:pPr>
        <w:pStyle w:val="MText"/>
        <w:rPr>
          <w:highlight w:val="cyan"/>
        </w:rPr>
      </w:pPr>
    </w:p>
    <w:p w14:paraId="6990CE29" w14:textId="77777777" w:rsidR="00B55F37" w:rsidRPr="00B008FD" w:rsidRDefault="00B55F37" w:rsidP="00B55F37">
      <w:pPr>
        <w:pStyle w:val="MText"/>
        <w:rPr>
          <w:b/>
        </w:rPr>
      </w:pPr>
      <w:r w:rsidRPr="00B008FD">
        <w:rPr>
          <w:b/>
        </w:rPr>
        <w:t>Disaggregation:</w:t>
      </w:r>
    </w:p>
    <w:p w14:paraId="7341F95F" w14:textId="7B56A122" w:rsidR="00B55F37" w:rsidRDefault="00B55F37" w:rsidP="00B55F37">
      <w:pPr>
        <w:pStyle w:val="MText"/>
      </w:pPr>
      <w:r>
        <w:t>Data in the CRS contain markers which reflect whether a policy objective is attained through the activity.  Measuring gender equality is included in the CRS. Data from the CRS are reported at the project level and can be disaggregated by type of flow (ODA or OOF), by donor, recipient country, type of finance, type of aid (project, agriculture sub-sector, etc.).</w:t>
      </w:r>
    </w:p>
    <w:p w14:paraId="45707F4D" w14:textId="77777777" w:rsidR="000B3BB5" w:rsidRDefault="000B3BB5" w:rsidP="00B55F37">
      <w:pPr>
        <w:pStyle w:val="MText"/>
      </w:pPr>
    </w:p>
    <w:p w14:paraId="42E8CA56" w14:textId="02B74491" w:rsidR="00D51E7C" w:rsidRDefault="00B55F37" w:rsidP="00B55F37">
      <w:pPr>
        <w:pStyle w:val="MText"/>
      </w:pPr>
      <w:r>
        <w:t>Data in IRENA are stored by country (source and recipient) at the project-level, allowing disaggregation of the data in several dimensions. For example, financial flows can be divided by technologies (</w:t>
      </w:r>
      <w:proofErr w:type="gramStart"/>
      <w:r>
        <w:t>i.e.</w:t>
      </w:r>
      <w:proofErr w:type="gramEnd"/>
      <w:r>
        <w:t xml:space="preserve"> bioenergy, geothermal energy, hydropower, </w:t>
      </w:r>
      <w:r w:rsidR="00655197">
        <w:t>marine</w:t>
      </w:r>
      <w:r>
        <w:t xml:space="preserve"> energy, solar energy, and wind energy) and sub-technologies (e.g. onshore and offshore wind), by geography (both at the country and regional level), by financial instrument and by type of recipient.</w:t>
      </w:r>
    </w:p>
    <w:p w14:paraId="7865564B" w14:textId="77777777" w:rsidR="00B55F37" w:rsidRPr="00A96255" w:rsidRDefault="00B55F37" w:rsidP="00B55F37">
      <w:pPr>
        <w:pStyle w:val="MText"/>
      </w:pPr>
    </w:p>
    <w:p w14:paraId="4D0520F7" w14:textId="11F0E737" w:rsidR="00382CF3" w:rsidRPr="00A96255" w:rsidRDefault="00B31E2C" w:rsidP="000412A0">
      <w:pPr>
        <w:pStyle w:val="MHeader"/>
        <w:spacing w:after="100"/>
      </w:pPr>
      <w:r w:rsidRPr="00A96255">
        <w:t>6. Comparability / d</w:t>
      </w:r>
      <w:r w:rsidR="00576CFA" w:rsidRPr="00A96255">
        <w:t>eviatio</w:t>
      </w:r>
      <w:r w:rsidR="00382CF3" w:rsidRPr="00A96255">
        <w:t>n from international standards</w:t>
      </w:r>
    </w:p>
    <w:p w14:paraId="18953E3F" w14:textId="77777777" w:rsidR="00B55F37" w:rsidRPr="00B008FD" w:rsidRDefault="00B55F37" w:rsidP="00B55F37">
      <w:pPr>
        <w:pStyle w:val="MText"/>
        <w:rPr>
          <w:b/>
        </w:rPr>
      </w:pPr>
      <w:r w:rsidRPr="00B008FD">
        <w:rPr>
          <w:b/>
        </w:rPr>
        <w:t>Sources of discrepancies:</w:t>
      </w:r>
    </w:p>
    <w:p w14:paraId="3C2D4870" w14:textId="3081AF9C" w:rsidR="00D51E7C" w:rsidRDefault="00B55F37" w:rsidP="00B55F37">
      <w:pPr>
        <w:pStyle w:val="MText"/>
      </w:pPr>
      <w:r>
        <w:t>Neither OECD nor IRENA make estimates of these figures. The data all come from national sources reported to OECD or, in the case of IRENA, from officially published statistics.</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7</w:t>
      </w:r>
      <w:r w:rsidR="00382CF3" w:rsidRPr="00A96255">
        <w:t>. References and Documentation</w:t>
      </w:r>
    </w:p>
    <w:p w14:paraId="439DC85F" w14:textId="77777777" w:rsidR="00B55F37" w:rsidRPr="00F85FF2" w:rsidRDefault="00B55F37" w:rsidP="00B55F37">
      <w:pPr>
        <w:shd w:val="clear" w:color="auto" w:fill="FFFFFF"/>
        <w:spacing w:after="0"/>
        <w:rPr>
          <w:rFonts w:eastAsia="Times New Roman" w:cs="Times New Roman"/>
          <w:color w:val="4A4A4A"/>
          <w:sz w:val="21"/>
          <w:szCs w:val="21"/>
          <w:lang w:eastAsia="en-GB"/>
        </w:rPr>
      </w:pPr>
      <w:r w:rsidRPr="00F85FF2">
        <w:rPr>
          <w:rFonts w:eastAsia="Times New Roman" w:cs="Times New Roman"/>
          <w:color w:val="4A4A4A"/>
          <w:sz w:val="21"/>
          <w:szCs w:val="21"/>
          <w:lang w:eastAsia="en-GB"/>
        </w:rPr>
        <w:t xml:space="preserve">CRS: See all links here: </w:t>
      </w:r>
      <w:hyperlink r:id="rId14" w:history="1">
        <w:r w:rsidRPr="00F42CDE">
          <w:rPr>
            <w:rStyle w:val="Hyperlink"/>
            <w:rFonts w:eastAsia="Times New Roman" w:cs="Times New Roman"/>
            <w:sz w:val="21"/>
            <w:szCs w:val="21"/>
            <w:lang w:eastAsia="en-GB"/>
          </w:rPr>
          <w:t>http://www.oecd.org/dac/stats/methodology.htm</w:t>
        </w:r>
      </w:hyperlink>
      <w:r>
        <w:rPr>
          <w:rFonts w:eastAsia="Times New Roman" w:cs="Times New Roman"/>
          <w:color w:val="4A4A4A"/>
          <w:sz w:val="21"/>
          <w:szCs w:val="21"/>
          <w:lang w:eastAsia="en-GB"/>
        </w:rPr>
        <w:t xml:space="preserve"> </w:t>
      </w:r>
    </w:p>
    <w:p w14:paraId="171CC52C" w14:textId="77777777" w:rsidR="00B55F37" w:rsidRDefault="00B55F37" w:rsidP="00B55F37">
      <w:pPr>
        <w:shd w:val="clear" w:color="auto" w:fill="FFFFFF"/>
        <w:spacing w:after="0"/>
        <w:rPr>
          <w:rFonts w:eastAsia="Times New Roman" w:cs="Times New Roman"/>
          <w:color w:val="4A4A4A"/>
          <w:sz w:val="21"/>
          <w:szCs w:val="21"/>
          <w:highlight w:val="yellow"/>
          <w:lang w:eastAsia="en-GB"/>
        </w:rPr>
      </w:pPr>
      <w:r w:rsidRPr="00F85FF2">
        <w:rPr>
          <w:rFonts w:eastAsia="Times New Roman" w:cs="Times New Roman"/>
          <w:color w:val="4A4A4A"/>
          <w:sz w:val="21"/>
          <w:szCs w:val="21"/>
          <w:lang w:eastAsia="en-GB"/>
        </w:rPr>
        <w:t>IRENA Renewable Energy Finance Flows:</w:t>
      </w:r>
      <w:r>
        <w:rPr>
          <w:rFonts w:eastAsia="Times New Roman" w:cs="Times New Roman"/>
          <w:color w:val="4A4A4A"/>
          <w:sz w:val="21"/>
          <w:szCs w:val="21"/>
          <w:lang w:eastAsia="en-GB"/>
        </w:rPr>
        <w:t xml:space="preserve"> </w:t>
      </w:r>
      <w:hyperlink r:id="rId15" w:history="1">
        <w:r w:rsidRPr="00F42CDE">
          <w:rPr>
            <w:rStyle w:val="Hyperlink"/>
            <w:rFonts w:eastAsia="Times New Roman" w:cs="Times New Roman"/>
            <w:sz w:val="21"/>
            <w:szCs w:val="21"/>
            <w:lang w:eastAsia="en-GB"/>
          </w:rPr>
          <w:t>http://resourceirena.irena.org/gateway/dashboard/?topic=6&amp;subTopic=8</w:t>
        </w:r>
      </w:hyperlink>
      <w:r>
        <w:rPr>
          <w:rFonts w:eastAsia="Times New Roman" w:cs="Times New Roman"/>
          <w:color w:val="4A4A4A"/>
          <w:sz w:val="21"/>
          <w:szCs w:val="21"/>
          <w:lang w:eastAsia="en-GB"/>
        </w:rPr>
        <w:t xml:space="preserve"> </w:t>
      </w:r>
    </w:p>
    <w:p w14:paraId="18E913AE" w14:textId="26EBEADC" w:rsidR="00576CFA" w:rsidRPr="00A96255" w:rsidRDefault="00576CFA" w:rsidP="00576CFA">
      <w:pPr>
        <w:pStyle w:val="MText"/>
      </w:pPr>
    </w:p>
    <w:p w14:paraId="384B0992" w14:textId="36889691" w:rsidR="00186795" w:rsidRDefault="00186795"/>
    <w:sectPr w:rsidR="00186795">
      <w:headerReference w:type="default" r:id="rId1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EE79C" w14:textId="77777777" w:rsidR="00BE7937" w:rsidRDefault="00BE7937" w:rsidP="00573C0B">
      <w:pPr>
        <w:spacing w:after="0" w:line="240" w:lineRule="auto"/>
      </w:pPr>
      <w:r>
        <w:separator/>
      </w:r>
    </w:p>
  </w:endnote>
  <w:endnote w:type="continuationSeparator" w:id="0">
    <w:p w14:paraId="3ABE45A1" w14:textId="77777777" w:rsidR="00BE7937" w:rsidRDefault="00BE7937" w:rsidP="00573C0B">
      <w:pPr>
        <w:spacing w:after="0" w:line="240" w:lineRule="auto"/>
      </w:pPr>
      <w:r>
        <w:continuationSeparator/>
      </w:r>
    </w:p>
  </w:endnote>
  <w:endnote w:type="continuationNotice" w:id="1">
    <w:p w14:paraId="06447AD9" w14:textId="77777777" w:rsidR="00BE7937" w:rsidRDefault="00BE79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A68B5" w14:textId="77777777" w:rsidR="00BE7937" w:rsidRDefault="00BE7937" w:rsidP="00573C0B">
      <w:pPr>
        <w:spacing w:after="0" w:line="240" w:lineRule="auto"/>
      </w:pPr>
      <w:r>
        <w:separator/>
      </w:r>
    </w:p>
  </w:footnote>
  <w:footnote w:type="continuationSeparator" w:id="0">
    <w:p w14:paraId="34AF0486" w14:textId="77777777" w:rsidR="00BE7937" w:rsidRDefault="00BE7937" w:rsidP="00573C0B">
      <w:pPr>
        <w:spacing w:after="0" w:line="240" w:lineRule="auto"/>
      </w:pPr>
      <w:r>
        <w:continuationSeparator/>
      </w:r>
    </w:p>
  </w:footnote>
  <w:footnote w:type="continuationNotice" w:id="1">
    <w:p w14:paraId="64C44849" w14:textId="77777777" w:rsidR="00BE7937" w:rsidRDefault="00BE79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125B0B56" w:rsidR="00077F46" w:rsidRPr="00757E8A" w:rsidRDefault="00077F46" w:rsidP="00077F46">
    <w:pPr>
      <w:pStyle w:val="Header"/>
      <w:jc w:val="right"/>
      <w:rPr>
        <w:color w:val="404040" w:themeColor="text1" w:themeTint="BF"/>
        <w:sz w:val="18"/>
        <w:szCs w:val="18"/>
      </w:rPr>
    </w:pPr>
    <w:bookmarkStart w:id="5" w:name="_Hlk506197003"/>
    <w:bookmarkStart w:id="6" w:name="_Hlk506197004"/>
    <w:bookmarkStart w:id="7" w:name="_Hlk506197005"/>
    <w:bookmarkStart w:id="8" w:name="_Hlk516233502"/>
    <w:bookmarkStart w:id="9" w:name="_Hlk516233503"/>
    <w:bookmarkStart w:id="10" w:name="_Hlk516233504"/>
    <w:r w:rsidRPr="00757E8A">
      <w:rPr>
        <w:color w:val="404040" w:themeColor="text1" w:themeTint="BF"/>
        <w:sz w:val="18"/>
        <w:szCs w:val="18"/>
      </w:rPr>
      <w:t>Last updated:</w:t>
    </w:r>
    <w:bookmarkEnd w:id="5"/>
    <w:bookmarkEnd w:id="6"/>
    <w:bookmarkEnd w:id="7"/>
    <w:bookmarkEnd w:id="8"/>
    <w:bookmarkEnd w:id="9"/>
    <w:bookmarkEnd w:id="10"/>
    <w:r w:rsidR="00AF5552">
      <w:rPr>
        <w:color w:val="404040" w:themeColor="text1" w:themeTint="BF"/>
        <w:sz w:val="18"/>
        <w:szCs w:val="18"/>
      </w:rPr>
      <w:t xml:space="preserve"> </w:t>
    </w:r>
    <w:r w:rsidR="0068236F">
      <w:rPr>
        <w:color w:val="404040" w:themeColor="text1" w:themeTint="BF"/>
        <w:sz w:val="18"/>
        <w:szCs w:val="18"/>
      </w:rPr>
      <w:t>2022</w:t>
    </w:r>
    <w:r w:rsidR="00A278EB">
      <w:rPr>
        <w:color w:val="404040" w:themeColor="text1" w:themeTint="BF"/>
        <w:sz w:val="18"/>
        <w:szCs w:val="18"/>
      </w:rPr>
      <w:t>-</w:t>
    </w:r>
    <w:r w:rsidR="0068236F">
      <w:rPr>
        <w:color w:val="404040" w:themeColor="text1" w:themeTint="BF"/>
        <w:sz w:val="18"/>
        <w:szCs w:val="18"/>
      </w:rPr>
      <w:t>0</w:t>
    </w:r>
    <w:r w:rsidR="00414C8C">
      <w:rPr>
        <w:color w:val="404040" w:themeColor="text1" w:themeTint="BF"/>
        <w:sz w:val="18"/>
        <w:szCs w:val="18"/>
      </w:rPr>
      <w:t>3</w:t>
    </w:r>
    <w:r w:rsidR="00A278EB">
      <w:rPr>
        <w:color w:val="404040" w:themeColor="text1" w:themeTint="BF"/>
        <w:sz w:val="18"/>
        <w:szCs w:val="18"/>
      </w:rPr>
      <w:t>-</w:t>
    </w:r>
    <w:r w:rsidR="00414C8C">
      <w:rPr>
        <w:color w:val="404040" w:themeColor="text1" w:themeTint="BF"/>
        <w:sz w:val="18"/>
        <w:szCs w:val="18"/>
      </w:rPr>
      <w:t>3</w:t>
    </w:r>
    <w:r w:rsidR="0068236F">
      <w:rPr>
        <w:color w:val="404040" w:themeColor="text1" w:themeTint="BF"/>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FF3988"/>
    <w:multiLevelType w:val="hybridMultilevel"/>
    <w:tmpl w:val="C2D4C2E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E744CB2"/>
    <w:multiLevelType w:val="hybridMultilevel"/>
    <w:tmpl w:val="2DA69E7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jY3NjGxMDWwsLBQ0lEKTi0uzszPAykwqgUAC0MjeCwAAAA="/>
  </w:docVars>
  <w:rsids>
    <w:rsidRoot w:val="0058556D"/>
    <w:rsid w:val="000068E2"/>
    <w:rsid w:val="000070BA"/>
    <w:rsid w:val="000173F9"/>
    <w:rsid w:val="000412A0"/>
    <w:rsid w:val="000478F4"/>
    <w:rsid w:val="00047DDA"/>
    <w:rsid w:val="0005455A"/>
    <w:rsid w:val="00062BA1"/>
    <w:rsid w:val="00071F07"/>
    <w:rsid w:val="0007759D"/>
    <w:rsid w:val="000777AB"/>
    <w:rsid w:val="00077F46"/>
    <w:rsid w:val="00090FB1"/>
    <w:rsid w:val="00096186"/>
    <w:rsid w:val="000A20A2"/>
    <w:rsid w:val="000A3C41"/>
    <w:rsid w:val="000A72E4"/>
    <w:rsid w:val="000B0906"/>
    <w:rsid w:val="000B0E2F"/>
    <w:rsid w:val="000B2430"/>
    <w:rsid w:val="000B3BB5"/>
    <w:rsid w:val="000C3963"/>
    <w:rsid w:val="000D0B30"/>
    <w:rsid w:val="000E21F1"/>
    <w:rsid w:val="000E53D2"/>
    <w:rsid w:val="000F703E"/>
    <w:rsid w:val="001000CA"/>
    <w:rsid w:val="00120E86"/>
    <w:rsid w:val="0012589D"/>
    <w:rsid w:val="00125DE9"/>
    <w:rsid w:val="00125EA4"/>
    <w:rsid w:val="001332E0"/>
    <w:rsid w:val="00134DE7"/>
    <w:rsid w:val="00146978"/>
    <w:rsid w:val="00185354"/>
    <w:rsid w:val="001854DC"/>
    <w:rsid w:val="00186795"/>
    <w:rsid w:val="00194D09"/>
    <w:rsid w:val="001A3B0A"/>
    <w:rsid w:val="001A7D5C"/>
    <w:rsid w:val="001B60AA"/>
    <w:rsid w:val="001B61B4"/>
    <w:rsid w:val="001B63C8"/>
    <w:rsid w:val="001C1972"/>
    <w:rsid w:val="001C1EA9"/>
    <w:rsid w:val="001C421F"/>
    <w:rsid w:val="001D22CD"/>
    <w:rsid w:val="001D360D"/>
    <w:rsid w:val="00224856"/>
    <w:rsid w:val="0024271F"/>
    <w:rsid w:val="00242830"/>
    <w:rsid w:val="00251B0B"/>
    <w:rsid w:val="0025598D"/>
    <w:rsid w:val="00261A8D"/>
    <w:rsid w:val="0027037B"/>
    <w:rsid w:val="00283C1C"/>
    <w:rsid w:val="00287AAB"/>
    <w:rsid w:val="00291A00"/>
    <w:rsid w:val="00291A11"/>
    <w:rsid w:val="002A315C"/>
    <w:rsid w:val="002A3342"/>
    <w:rsid w:val="002A64BA"/>
    <w:rsid w:val="002B4989"/>
    <w:rsid w:val="002B4B5C"/>
    <w:rsid w:val="002C2510"/>
    <w:rsid w:val="002D714E"/>
    <w:rsid w:val="002E53C3"/>
    <w:rsid w:val="002F1468"/>
    <w:rsid w:val="002F5F0C"/>
    <w:rsid w:val="003247B8"/>
    <w:rsid w:val="003265EB"/>
    <w:rsid w:val="0034329E"/>
    <w:rsid w:val="00343FAA"/>
    <w:rsid w:val="003475BD"/>
    <w:rsid w:val="00347F5E"/>
    <w:rsid w:val="00353C98"/>
    <w:rsid w:val="00371A20"/>
    <w:rsid w:val="003821B4"/>
    <w:rsid w:val="00382CF3"/>
    <w:rsid w:val="00387D52"/>
    <w:rsid w:val="003A7CEA"/>
    <w:rsid w:val="003F0BD3"/>
    <w:rsid w:val="003F278A"/>
    <w:rsid w:val="003F7A02"/>
    <w:rsid w:val="00414C8C"/>
    <w:rsid w:val="00422EA5"/>
    <w:rsid w:val="00422EFA"/>
    <w:rsid w:val="0042791F"/>
    <w:rsid w:val="004456ED"/>
    <w:rsid w:val="0047256C"/>
    <w:rsid w:val="00476921"/>
    <w:rsid w:val="0048045A"/>
    <w:rsid w:val="004841B8"/>
    <w:rsid w:val="004930F2"/>
    <w:rsid w:val="004B0F1C"/>
    <w:rsid w:val="004B3CD4"/>
    <w:rsid w:val="004D78DF"/>
    <w:rsid w:val="004E5FBE"/>
    <w:rsid w:val="004F2EE6"/>
    <w:rsid w:val="00502DBA"/>
    <w:rsid w:val="005040C4"/>
    <w:rsid w:val="00507637"/>
    <w:rsid w:val="00507852"/>
    <w:rsid w:val="00514DBF"/>
    <w:rsid w:val="005317FE"/>
    <w:rsid w:val="00550921"/>
    <w:rsid w:val="005532B0"/>
    <w:rsid w:val="00563712"/>
    <w:rsid w:val="00573631"/>
    <w:rsid w:val="00573C0B"/>
    <w:rsid w:val="00576CFA"/>
    <w:rsid w:val="0058556D"/>
    <w:rsid w:val="005858CE"/>
    <w:rsid w:val="00592AF2"/>
    <w:rsid w:val="005947AD"/>
    <w:rsid w:val="00597748"/>
    <w:rsid w:val="005979E8"/>
    <w:rsid w:val="005D0AF4"/>
    <w:rsid w:val="005E54BD"/>
    <w:rsid w:val="005F6CCA"/>
    <w:rsid w:val="006104AF"/>
    <w:rsid w:val="00621893"/>
    <w:rsid w:val="00624C51"/>
    <w:rsid w:val="00626E8D"/>
    <w:rsid w:val="006351E1"/>
    <w:rsid w:val="006447B1"/>
    <w:rsid w:val="00655197"/>
    <w:rsid w:val="00662775"/>
    <w:rsid w:val="00673417"/>
    <w:rsid w:val="006762BF"/>
    <w:rsid w:val="0068236F"/>
    <w:rsid w:val="006852FC"/>
    <w:rsid w:val="006972FD"/>
    <w:rsid w:val="006B02E2"/>
    <w:rsid w:val="006B40AB"/>
    <w:rsid w:val="006B5DC5"/>
    <w:rsid w:val="006B64E1"/>
    <w:rsid w:val="006C4BFD"/>
    <w:rsid w:val="006C7D30"/>
    <w:rsid w:val="006E3C08"/>
    <w:rsid w:val="006F3A97"/>
    <w:rsid w:val="00700ACF"/>
    <w:rsid w:val="00706A34"/>
    <w:rsid w:val="00712487"/>
    <w:rsid w:val="007530CA"/>
    <w:rsid w:val="00756D68"/>
    <w:rsid w:val="007578D9"/>
    <w:rsid w:val="00757E8A"/>
    <w:rsid w:val="00763E43"/>
    <w:rsid w:val="00764EB5"/>
    <w:rsid w:val="007670E1"/>
    <w:rsid w:val="00777A95"/>
    <w:rsid w:val="00782416"/>
    <w:rsid w:val="007B0364"/>
    <w:rsid w:val="007D0981"/>
    <w:rsid w:val="007D09C3"/>
    <w:rsid w:val="007D1929"/>
    <w:rsid w:val="007D2D5E"/>
    <w:rsid w:val="007F407B"/>
    <w:rsid w:val="007F4CC2"/>
    <w:rsid w:val="00803CF1"/>
    <w:rsid w:val="00803D52"/>
    <w:rsid w:val="008104BB"/>
    <w:rsid w:val="008249C5"/>
    <w:rsid w:val="008526F9"/>
    <w:rsid w:val="0085285E"/>
    <w:rsid w:val="00853023"/>
    <w:rsid w:val="008534D4"/>
    <w:rsid w:val="00875A6B"/>
    <w:rsid w:val="00881E28"/>
    <w:rsid w:val="00893DB6"/>
    <w:rsid w:val="00894C4B"/>
    <w:rsid w:val="008A12E3"/>
    <w:rsid w:val="008A42FA"/>
    <w:rsid w:val="008B0AC7"/>
    <w:rsid w:val="008C0DD4"/>
    <w:rsid w:val="008C2335"/>
    <w:rsid w:val="008C67C1"/>
    <w:rsid w:val="008D1D39"/>
    <w:rsid w:val="008D5E61"/>
    <w:rsid w:val="008E1226"/>
    <w:rsid w:val="008E2F82"/>
    <w:rsid w:val="008E7B0E"/>
    <w:rsid w:val="008F07D2"/>
    <w:rsid w:val="00917851"/>
    <w:rsid w:val="00917F65"/>
    <w:rsid w:val="009311E7"/>
    <w:rsid w:val="00935B6E"/>
    <w:rsid w:val="00942694"/>
    <w:rsid w:val="009461D4"/>
    <w:rsid w:val="009A7E3A"/>
    <w:rsid w:val="009A7EB1"/>
    <w:rsid w:val="009B1265"/>
    <w:rsid w:val="009B4A15"/>
    <w:rsid w:val="009B5693"/>
    <w:rsid w:val="009C4622"/>
    <w:rsid w:val="009C61A2"/>
    <w:rsid w:val="009C78E4"/>
    <w:rsid w:val="009D40C8"/>
    <w:rsid w:val="009D687E"/>
    <w:rsid w:val="009E5C5B"/>
    <w:rsid w:val="009F6DE7"/>
    <w:rsid w:val="00A10583"/>
    <w:rsid w:val="00A278EB"/>
    <w:rsid w:val="00A37FCB"/>
    <w:rsid w:val="00A52D7D"/>
    <w:rsid w:val="00A54863"/>
    <w:rsid w:val="00A61D74"/>
    <w:rsid w:val="00A834F0"/>
    <w:rsid w:val="00A8688B"/>
    <w:rsid w:val="00A91163"/>
    <w:rsid w:val="00A9286F"/>
    <w:rsid w:val="00A96255"/>
    <w:rsid w:val="00AB285B"/>
    <w:rsid w:val="00AC2FDE"/>
    <w:rsid w:val="00AC628D"/>
    <w:rsid w:val="00AE5656"/>
    <w:rsid w:val="00AF5552"/>
    <w:rsid w:val="00AF5CB4"/>
    <w:rsid w:val="00AF5ED1"/>
    <w:rsid w:val="00AF71D6"/>
    <w:rsid w:val="00B008FD"/>
    <w:rsid w:val="00B048FA"/>
    <w:rsid w:val="00B216EE"/>
    <w:rsid w:val="00B3175F"/>
    <w:rsid w:val="00B31E2C"/>
    <w:rsid w:val="00B329B0"/>
    <w:rsid w:val="00B402D8"/>
    <w:rsid w:val="00B4237C"/>
    <w:rsid w:val="00B42FE8"/>
    <w:rsid w:val="00B52AFD"/>
    <w:rsid w:val="00B54077"/>
    <w:rsid w:val="00B55F37"/>
    <w:rsid w:val="00B8087E"/>
    <w:rsid w:val="00B958CB"/>
    <w:rsid w:val="00BB646E"/>
    <w:rsid w:val="00BB7602"/>
    <w:rsid w:val="00BD1BA1"/>
    <w:rsid w:val="00BE0CE5"/>
    <w:rsid w:val="00BE5402"/>
    <w:rsid w:val="00BE7937"/>
    <w:rsid w:val="00BF0D2A"/>
    <w:rsid w:val="00BF1B63"/>
    <w:rsid w:val="00BF6477"/>
    <w:rsid w:val="00C019E5"/>
    <w:rsid w:val="00C04BD3"/>
    <w:rsid w:val="00C35BC4"/>
    <w:rsid w:val="00C43F5B"/>
    <w:rsid w:val="00C569A7"/>
    <w:rsid w:val="00C628EB"/>
    <w:rsid w:val="00C62C52"/>
    <w:rsid w:val="00CB4371"/>
    <w:rsid w:val="00CB5571"/>
    <w:rsid w:val="00CC3E1A"/>
    <w:rsid w:val="00CC516D"/>
    <w:rsid w:val="00D22100"/>
    <w:rsid w:val="00D24330"/>
    <w:rsid w:val="00D36D70"/>
    <w:rsid w:val="00D40056"/>
    <w:rsid w:val="00D43579"/>
    <w:rsid w:val="00D51E7C"/>
    <w:rsid w:val="00D54F29"/>
    <w:rsid w:val="00D7020C"/>
    <w:rsid w:val="00D70AD9"/>
    <w:rsid w:val="00D72152"/>
    <w:rsid w:val="00D94BA5"/>
    <w:rsid w:val="00D9510F"/>
    <w:rsid w:val="00DA615C"/>
    <w:rsid w:val="00DD1BC6"/>
    <w:rsid w:val="00DE5DC3"/>
    <w:rsid w:val="00E00D8A"/>
    <w:rsid w:val="00E1050F"/>
    <w:rsid w:val="00E11604"/>
    <w:rsid w:val="00E11D92"/>
    <w:rsid w:val="00E130A0"/>
    <w:rsid w:val="00E133C2"/>
    <w:rsid w:val="00E173EE"/>
    <w:rsid w:val="00E2043A"/>
    <w:rsid w:val="00E210C4"/>
    <w:rsid w:val="00E23DB7"/>
    <w:rsid w:val="00E46D96"/>
    <w:rsid w:val="00E51314"/>
    <w:rsid w:val="00E52CCA"/>
    <w:rsid w:val="00E52EBA"/>
    <w:rsid w:val="00E65265"/>
    <w:rsid w:val="00E66409"/>
    <w:rsid w:val="00E81D5B"/>
    <w:rsid w:val="00E8381F"/>
    <w:rsid w:val="00E976B9"/>
    <w:rsid w:val="00EA05D3"/>
    <w:rsid w:val="00EA0D6D"/>
    <w:rsid w:val="00EB19AD"/>
    <w:rsid w:val="00EB1D6E"/>
    <w:rsid w:val="00EB2F31"/>
    <w:rsid w:val="00EB6493"/>
    <w:rsid w:val="00EC2915"/>
    <w:rsid w:val="00ED05A9"/>
    <w:rsid w:val="00ED1BA0"/>
    <w:rsid w:val="00F17257"/>
    <w:rsid w:val="00F34D24"/>
    <w:rsid w:val="00F4130B"/>
    <w:rsid w:val="00F556A2"/>
    <w:rsid w:val="00F574ED"/>
    <w:rsid w:val="00F719A8"/>
    <w:rsid w:val="00F878B9"/>
    <w:rsid w:val="00FB24E8"/>
    <w:rsid w:val="00FB3B2B"/>
    <w:rsid w:val="00FC18DA"/>
    <w:rsid w:val="00FC3917"/>
    <w:rsid w:val="00FD60DA"/>
    <w:rsid w:val="00FF07B4"/>
    <w:rsid w:val="2EE14911"/>
    <w:rsid w:val="36FB0617"/>
    <w:rsid w:val="5E61D37B"/>
    <w:rsid w:val="6109CFFE"/>
    <w:rsid w:val="6504B201"/>
    <w:rsid w:val="7185DFF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98EC02"/>
  <w15:docId w15:val="{B5EDFE5C-5C8A-4A7B-B340-41C0071D3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NormalWeb">
    <w:name w:val="Normal (Web)"/>
    <w:basedOn w:val="Normal"/>
    <w:uiPriority w:val="99"/>
    <w:semiHidden/>
    <w:unhideWhenUsed/>
    <w:rsid w:val="006F3A9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4B3CD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64777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tats.un.org/unsd/dnss/gp/fundprinciples.asp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oecd.org/dac/stats/methodology.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ecd.org/dac/financing-sustainable-development/development-finance-standards/informationnoteonthedacdeflators.htm" TargetMode="External"/><Relationship Id="rId5" Type="http://schemas.openxmlformats.org/officeDocument/2006/relationships/numbering" Target="numbering.xml"/><Relationship Id="rId15" Type="http://schemas.openxmlformats.org/officeDocument/2006/relationships/hyperlink" Target="http://resourceirena.irena.org/gateway/dashboard/?topic=6&amp;subTopic=8"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ecd.org/dac/stats/methodology.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6008af7c-7336-455d-908f-b3985f6b41c4"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E8ADCC053FA4744AC657464EE54EC92" ma:contentTypeVersion="14" ma:contentTypeDescription="Create a new document." ma:contentTypeScope="" ma:versionID="1af13824c7f5e4614ac4a76c5e77c602">
  <xsd:schema xmlns:xsd="http://www.w3.org/2001/XMLSchema" xmlns:xs="http://www.w3.org/2001/XMLSchema" xmlns:p="http://schemas.microsoft.com/office/2006/metadata/properties" xmlns:ns2="6008af7c-7336-455d-908f-b3985f6b41c4" xmlns:ns3="1fadec40-f76d-4b3e-8485-fdb1afd944ef" targetNamespace="http://schemas.microsoft.com/office/2006/metadata/properties" ma:root="true" ma:fieldsID="b6298734baa262383c07aa6ae24b7830" ns2:_="" ns3:_="">
    <xsd:import namespace="6008af7c-7336-455d-908f-b3985f6b41c4"/>
    <xsd:import namespace="1fadec40-f76d-4b3e-8485-fdb1afd944e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_Flow_SignoffStatu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8af7c-7336-455d-908f-b3985f6b4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adec40-f76d-4b3e-8485-fdb1afd944e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 ds:uri="6008af7c-7336-455d-908f-b3985f6b41c4"/>
  </ds:schemaRefs>
</ds:datastoreItem>
</file>

<file path=customXml/itemProps2.xml><?xml version="1.0" encoding="utf-8"?>
<ds:datastoreItem xmlns:ds="http://schemas.openxmlformats.org/officeDocument/2006/customXml" ds:itemID="{81A1B21A-A59E-4CA3-80F2-64F048450C2C}">
  <ds:schemaRefs>
    <ds:schemaRef ds:uri="http://schemas.openxmlformats.org/officeDocument/2006/bibliography"/>
  </ds:schemaRefs>
</ds:datastoreItem>
</file>

<file path=customXml/itemProps3.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4.xml><?xml version="1.0" encoding="utf-8"?>
<ds:datastoreItem xmlns:ds="http://schemas.openxmlformats.org/officeDocument/2006/customXml" ds:itemID="{6B9CE55E-2C96-41B2-91EE-0EA7E6864D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8af7c-7336-455d-908f-b3985f6b41c4"/>
    <ds:schemaRef ds:uri="1fadec40-f76d-4b3e-8485-fdb1afd94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2181</Words>
  <Characters>1243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n Lin</dc:creator>
  <cp:keywords/>
  <dc:description/>
  <cp:lastModifiedBy>Harumi Shibata Salazar</cp:lastModifiedBy>
  <cp:revision>6</cp:revision>
  <cp:lastPrinted>2016-07-16T14:25:00Z</cp:lastPrinted>
  <dcterms:created xsi:type="dcterms:W3CDTF">2022-03-23T18:54:00Z</dcterms:created>
  <dcterms:modified xsi:type="dcterms:W3CDTF">2022-03-30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ADCC053FA4744AC657464EE54EC92</vt:lpwstr>
  </property>
</Properties>
</file>